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741A8" w14:textId="77777777" w:rsidR="001A4946" w:rsidRPr="00BE07C8" w:rsidRDefault="001A4946" w:rsidP="001A4946">
      <w:pPr>
        <w:pStyle w:val="DPAUText"/>
        <w:ind w:left="720"/>
        <w:jc w:val="center"/>
        <w:rPr>
          <w:b/>
          <w:bCs/>
          <w:color w:val="316879"/>
          <w:sz w:val="32"/>
          <w:szCs w:val="28"/>
        </w:rPr>
      </w:pPr>
      <w:r w:rsidRPr="00BE07C8">
        <w:rPr>
          <w:b/>
          <w:bCs/>
          <w:color w:val="316879"/>
          <w:sz w:val="32"/>
          <w:szCs w:val="28"/>
        </w:rPr>
        <w:t>Data Access Application Form</w:t>
      </w:r>
    </w:p>
    <w:p w14:paraId="787EF049" w14:textId="77777777" w:rsidR="007D003A" w:rsidRPr="005B389A" w:rsidRDefault="007D003A" w:rsidP="007D003A">
      <w:pPr>
        <w:pStyle w:val="DPAUText"/>
        <w:rPr>
          <w:b/>
          <w:bCs/>
          <w:color w:val="316879"/>
          <w:sz w:val="22"/>
        </w:rPr>
      </w:pPr>
      <w:r w:rsidRPr="005B389A">
        <w:rPr>
          <w:b/>
          <w:bCs/>
          <w:color w:val="316879"/>
          <w:sz w:val="22"/>
        </w:rPr>
        <w:t>Purpose of this document</w:t>
      </w:r>
    </w:p>
    <w:p w14:paraId="38D50945" w14:textId="77777777" w:rsidR="007D003A" w:rsidRPr="005B389A" w:rsidRDefault="007D003A" w:rsidP="007D003A">
      <w:pPr>
        <w:pStyle w:val="DPAUText"/>
        <w:rPr>
          <w:sz w:val="22"/>
        </w:rPr>
      </w:pPr>
      <w:r w:rsidRPr="005B389A">
        <w:rPr>
          <w:sz w:val="22"/>
        </w:rPr>
        <w:t>This form is to be completed when requesting access to data from the Dementias Platform Australia (DPAU). By submitting this application, you are agreeing to the terms and conditions specified by the DPAU and the Contributing Research Studies (CRS).</w:t>
      </w:r>
    </w:p>
    <w:p w14:paraId="5FD17382" w14:textId="77777777" w:rsidR="007D003A" w:rsidRPr="005B389A" w:rsidRDefault="007D003A" w:rsidP="007D003A">
      <w:pPr>
        <w:pStyle w:val="DPAUText"/>
        <w:rPr>
          <w:b/>
          <w:bCs/>
          <w:color w:val="316879"/>
          <w:sz w:val="22"/>
        </w:rPr>
      </w:pPr>
      <w:r w:rsidRPr="005B389A">
        <w:rPr>
          <w:b/>
          <w:bCs/>
          <w:color w:val="316879"/>
          <w:sz w:val="22"/>
        </w:rPr>
        <w:t>Summary of the application process</w:t>
      </w:r>
    </w:p>
    <w:p w14:paraId="01491B18" w14:textId="77777777" w:rsidR="007D003A" w:rsidRPr="005B389A" w:rsidRDefault="007D003A" w:rsidP="007D003A">
      <w:pPr>
        <w:pStyle w:val="DPAUText"/>
        <w:rPr>
          <w:sz w:val="22"/>
        </w:rPr>
      </w:pPr>
      <w:r w:rsidRPr="005B389A">
        <w:rPr>
          <w:sz w:val="22"/>
        </w:rPr>
        <w:t>Your application will first undergo an initial review by the DPAU to ascertain whether the form you’ve submitted is completed correctly and evaluate the project’s rationale. Incomplete applications will be returned for revision and unqualified applicants will be advised.</w:t>
      </w:r>
    </w:p>
    <w:p w14:paraId="6CA12B87" w14:textId="77777777" w:rsidR="007D003A" w:rsidRPr="005B389A" w:rsidRDefault="007D003A" w:rsidP="007D003A">
      <w:pPr>
        <w:pStyle w:val="DPAUText"/>
        <w:rPr>
          <w:sz w:val="22"/>
        </w:rPr>
      </w:pPr>
      <w:r w:rsidRPr="005B389A">
        <w:rPr>
          <w:sz w:val="22"/>
        </w:rPr>
        <w:t>Ready for review applications will be circulated to the data custodians of the CRS that you request access to, based on their individual governance requirements and scientific objectives. The data custodians may ask you to clarify any parts of your application. The data custodians for each CRS will then approve or decline your request for data access. It is possible you will need to have a collaboration discussion and/or sign additional Data Access Agreements with an individual CRS, depending on their requirements.  Decisions are expected within 28 days but may vary depending on the access procedures of each CRS.</w:t>
      </w:r>
    </w:p>
    <w:p w14:paraId="7E0FC2A4" w14:textId="77777777" w:rsidR="007D003A" w:rsidRPr="005B389A" w:rsidRDefault="007D003A" w:rsidP="007D003A">
      <w:pPr>
        <w:pStyle w:val="DPAUText"/>
        <w:rPr>
          <w:sz w:val="22"/>
        </w:rPr>
      </w:pPr>
      <w:r w:rsidRPr="005B389A">
        <w:rPr>
          <w:sz w:val="22"/>
        </w:rPr>
        <w:t>Following a successful application, you are required to sign the DPAU Data Access Agreement (</w:t>
      </w:r>
      <w:hyperlink r:id="rId10" w:history="1">
        <w:r w:rsidRPr="005B389A">
          <w:rPr>
            <w:rStyle w:val="Hyperlink"/>
            <w:sz w:val="22"/>
          </w:rPr>
          <w:t>DAA</w:t>
        </w:r>
      </w:hyperlink>
      <w:r w:rsidRPr="005B389A">
        <w:rPr>
          <w:sz w:val="22"/>
        </w:rPr>
        <w:t xml:space="preserve">). This will be signed by </w:t>
      </w:r>
      <w:r>
        <w:rPr>
          <w:sz w:val="22"/>
        </w:rPr>
        <w:t xml:space="preserve">the leading institution of your project and </w:t>
      </w:r>
      <w:r w:rsidRPr="005B389A">
        <w:rPr>
          <w:sz w:val="22"/>
        </w:rPr>
        <w:t xml:space="preserve">all </w:t>
      </w:r>
      <w:r>
        <w:rPr>
          <w:sz w:val="22"/>
        </w:rPr>
        <w:t>project</w:t>
      </w:r>
      <w:r w:rsidRPr="005B389A">
        <w:rPr>
          <w:sz w:val="22"/>
        </w:rPr>
        <w:t xml:space="preserve"> team members seeking to access data on DPAU </w:t>
      </w:r>
      <w:r>
        <w:rPr>
          <w:sz w:val="22"/>
        </w:rPr>
        <w:t>Analysis Environment</w:t>
      </w:r>
      <w:r w:rsidRPr="005B389A">
        <w:rPr>
          <w:sz w:val="22"/>
        </w:rPr>
        <w:t xml:space="preserve"> prior to the release of data. Policies surrounding use of DPAU can be found </w:t>
      </w:r>
      <w:hyperlink r:id="rId11" w:history="1">
        <w:r w:rsidRPr="005569E1">
          <w:rPr>
            <w:rStyle w:val="Hyperlink"/>
            <w:sz w:val="22"/>
          </w:rPr>
          <w:t>here</w:t>
        </w:r>
      </w:hyperlink>
      <w:r w:rsidRPr="005B389A">
        <w:rPr>
          <w:sz w:val="22"/>
        </w:rPr>
        <w:t>.</w:t>
      </w:r>
    </w:p>
    <w:p w14:paraId="3DAB08D6" w14:textId="77777777" w:rsidR="007D003A" w:rsidRPr="005B389A" w:rsidRDefault="007D003A" w:rsidP="007D003A">
      <w:pPr>
        <w:pStyle w:val="DPAUText"/>
        <w:rPr>
          <w:sz w:val="22"/>
        </w:rPr>
      </w:pPr>
      <w:r w:rsidRPr="005B389A">
        <w:rPr>
          <w:sz w:val="22"/>
        </w:rPr>
        <w:t xml:space="preserve">You will then be assigned an account to access the Analysis Environment via CISCO VPN and two-factor authentication using Okta Verify. Detail guidance document can be found </w:t>
      </w:r>
      <w:hyperlink r:id="rId12" w:history="1">
        <w:r w:rsidRPr="005B389A">
          <w:rPr>
            <w:rStyle w:val="Hyperlink"/>
            <w:sz w:val="22"/>
          </w:rPr>
          <w:t>here</w:t>
        </w:r>
      </w:hyperlink>
      <w:r w:rsidRPr="005B389A">
        <w:rPr>
          <w:sz w:val="22"/>
        </w:rPr>
        <w:t>.</w:t>
      </w:r>
    </w:p>
    <w:p w14:paraId="657ECBF0" w14:textId="77777777" w:rsidR="007D003A" w:rsidRPr="005B389A" w:rsidRDefault="007D003A" w:rsidP="007D003A">
      <w:pPr>
        <w:pStyle w:val="DPAUText"/>
        <w:rPr>
          <w:sz w:val="22"/>
        </w:rPr>
      </w:pPr>
      <w:r w:rsidRPr="005B389A">
        <w:rPr>
          <w:sz w:val="22"/>
        </w:rPr>
        <w:t xml:space="preserve">The Analysis Environment will appear as a window on your personal host computer, from which you can commence your data analysis. Data cannot be downloaded from the Analysis Environment, but you can upload additional data using the File In function. If you wish to also include your own data in your project, you must make a declaration in the Other Information section of the application form. Summary figures and tables for the purposes of reporting on the analysis may be exported following additional approval, </w:t>
      </w:r>
      <w:r>
        <w:rPr>
          <w:sz w:val="22"/>
        </w:rPr>
        <w:t xml:space="preserve">using the File Out function </w:t>
      </w:r>
      <w:r w:rsidRPr="005B389A">
        <w:rPr>
          <w:sz w:val="22"/>
        </w:rPr>
        <w:t>which may take 72 hours to complete.</w:t>
      </w:r>
    </w:p>
    <w:p w14:paraId="4C6299FE" w14:textId="77777777" w:rsidR="007D003A" w:rsidRPr="005B389A" w:rsidRDefault="007D003A" w:rsidP="007D003A">
      <w:pPr>
        <w:pStyle w:val="DPAUText"/>
        <w:rPr>
          <w:b/>
          <w:bCs/>
          <w:color w:val="316879"/>
          <w:sz w:val="22"/>
        </w:rPr>
      </w:pPr>
      <w:r w:rsidRPr="005B389A">
        <w:rPr>
          <w:b/>
          <w:bCs/>
          <w:color w:val="316879"/>
          <w:sz w:val="22"/>
        </w:rPr>
        <w:t xml:space="preserve">Timeline for access the Analysis Environment </w:t>
      </w:r>
    </w:p>
    <w:p w14:paraId="7DBA7D03" w14:textId="77777777" w:rsidR="007D003A" w:rsidRPr="005B389A" w:rsidRDefault="007D003A" w:rsidP="007D003A">
      <w:pPr>
        <w:pStyle w:val="DPAUText"/>
        <w:rPr>
          <w:sz w:val="22"/>
        </w:rPr>
      </w:pPr>
      <w:r w:rsidRPr="005B389A">
        <w:rPr>
          <w:sz w:val="22"/>
        </w:rPr>
        <w:t>Following the signing of DAA, you will be assigned an account to access the Analysis Environment, this process may take up to 10 working days.</w:t>
      </w:r>
    </w:p>
    <w:p w14:paraId="765AD0D3" w14:textId="77777777" w:rsidR="007D003A" w:rsidRPr="005B389A" w:rsidRDefault="007D003A" w:rsidP="007D003A">
      <w:pPr>
        <w:pStyle w:val="DPAUText"/>
        <w:rPr>
          <w:sz w:val="22"/>
        </w:rPr>
      </w:pPr>
      <w:r w:rsidRPr="005B389A">
        <w:rPr>
          <w:sz w:val="22"/>
        </w:rPr>
        <w:t>For each application, the main applicant and all co-applicants will be contacted three months before their nominated intended completion date to confirm the termination of accounts. If no extension is needed, the DPAU will terminate the access of your account. If you require an extension, the extension request will be passed to the data custodians of the CRS that you request access to, and extension will be granted upon approval.</w:t>
      </w:r>
    </w:p>
    <w:p w14:paraId="150A2EDC" w14:textId="77777777" w:rsidR="007D003A" w:rsidRPr="00930378" w:rsidRDefault="007D003A" w:rsidP="007D003A">
      <w:pPr>
        <w:rPr>
          <w:rFonts w:cstheme="minorHAnsi"/>
          <w:b/>
          <w:bCs/>
          <w:color w:val="316879"/>
        </w:rPr>
      </w:pPr>
      <w:r>
        <w:rPr>
          <w:b/>
          <w:bCs/>
          <w:color w:val="316879"/>
        </w:rPr>
        <w:br w:type="page"/>
      </w:r>
      <w:r w:rsidRPr="005B389A">
        <w:rPr>
          <w:b/>
          <w:bCs/>
          <w:color w:val="316879"/>
        </w:rPr>
        <w:lastRenderedPageBreak/>
        <w:t xml:space="preserve">Contact information </w:t>
      </w:r>
    </w:p>
    <w:p w14:paraId="42B4594E" w14:textId="77777777" w:rsidR="007D003A" w:rsidRPr="005B389A" w:rsidRDefault="007D003A" w:rsidP="007D003A">
      <w:pPr>
        <w:pStyle w:val="DPAUText"/>
        <w:rPr>
          <w:sz w:val="22"/>
        </w:rPr>
      </w:pPr>
      <w:r w:rsidRPr="005B389A">
        <w:rPr>
          <w:sz w:val="22"/>
        </w:rPr>
        <w:t xml:space="preserve">If you require further information about the DPAU Access Application Form, the application process, or your application then please contact </w:t>
      </w:r>
      <w:hyperlink r:id="rId13" w:history="1">
        <w:r w:rsidRPr="005B389A">
          <w:rPr>
            <w:rStyle w:val="Hyperlink"/>
            <w:sz w:val="22"/>
          </w:rPr>
          <w:t>dpau@unsw.edu.au</w:t>
        </w:r>
      </w:hyperlink>
      <w:r w:rsidRPr="005B389A">
        <w:rPr>
          <w:sz w:val="22"/>
        </w:rPr>
        <w:t xml:space="preserve"> with subject “DPAU Data Access Application Enquire”</w:t>
      </w:r>
    </w:p>
    <w:p w14:paraId="1BD2E5B2" w14:textId="77777777" w:rsidR="007D003A" w:rsidRPr="007D0F1E" w:rsidRDefault="007D003A" w:rsidP="007D003A">
      <w:pPr>
        <w:rPr>
          <w:rFonts w:cstheme="minorHAnsi"/>
        </w:rPr>
      </w:pPr>
    </w:p>
    <w:p w14:paraId="02EF2369" w14:textId="77777777" w:rsidR="007D003A" w:rsidRDefault="007D003A" w:rsidP="007D003A">
      <w:pPr>
        <w:pStyle w:val="DPAUText"/>
        <w:rPr>
          <w:b/>
          <w:bCs/>
          <w:color w:val="316879"/>
          <w:sz w:val="22"/>
        </w:rPr>
      </w:pPr>
      <w:r w:rsidRPr="00DF0BE4">
        <w:rPr>
          <w:b/>
          <w:bCs/>
          <w:color w:val="316879"/>
          <w:sz w:val="22"/>
        </w:rPr>
        <w:t>Office use only:</w:t>
      </w:r>
    </w:p>
    <w:tbl>
      <w:tblPr>
        <w:tblStyle w:val="TableGrid"/>
        <w:tblpPr w:leftFromText="180" w:rightFromText="180" w:vertAnchor="text" w:horzAnchor="margin" w:tblpY="94"/>
        <w:tblW w:w="0" w:type="auto"/>
        <w:tblLook w:val="04A0" w:firstRow="1" w:lastRow="0" w:firstColumn="1" w:lastColumn="0" w:noHBand="0" w:noVBand="1"/>
      </w:tblPr>
      <w:tblGrid>
        <w:gridCol w:w="2417"/>
        <w:gridCol w:w="4343"/>
      </w:tblGrid>
      <w:tr w:rsidR="000D0CD7" w:rsidRPr="0065657F" w14:paraId="0B872B4A" w14:textId="77777777" w:rsidTr="000D0CD7">
        <w:tc>
          <w:tcPr>
            <w:tcW w:w="2417" w:type="dxa"/>
          </w:tcPr>
          <w:p w14:paraId="4EBB954D" w14:textId="77777777" w:rsidR="000D0CD7" w:rsidRPr="00DF0BE4" w:rsidRDefault="000D0CD7" w:rsidP="000D0CD7">
            <w:pPr>
              <w:pStyle w:val="DPAUText"/>
              <w:rPr>
                <w:b/>
                <w:bCs/>
                <w:color w:val="316879"/>
                <w:sz w:val="22"/>
              </w:rPr>
            </w:pPr>
            <w:r w:rsidRPr="00DF0BE4">
              <w:rPr>
                <w:b/>
                <w:bCs/>
                <w:color w:val="316879"/>
                <w:sz w:val="22"/>
              </w:rPr>
              <w:t>Submission date</w:t>
            </w:r>
          </w:p>
        </w:tc>
        <w:tc>
          <w:tcPr>
            <w:tcW w:w="4343" w:type="dxa"/>
          </w:tcPr>
          <w:p w14:paraId="0D5B8843" w14:textId="77777777" w:rsidR="000D0CD7" w:rsidRPr="0065657F" w:rsidRDefault="000D0CD7" w:rsidP="000D0CD7">
            <w:pPr>
              <w:rPr>
                <w:rFonts w:cstheme="minorHAnsi"/>
                <w:u w:val="single"/>
              </w:rPr>
            </w:pPr>
          </w:p>
        </w:tc>
      </w:tr>
      <w:tr w:rsidR="000D0CD7" w:rsidRPr="0065657F" w14:paraId="0D621F7D" w14:textId="77777777" w:rsidTr="000D0CD7">
        <w:tc>
          <w:tcPr>
            <w:tcW w:w="2417" w:type="dxa"/>
          </w:tcPr>
          <w:p w14:paraId="5B946B28" w14:textId="77777777" w:rsidR="000D0CD7" w:rsidRPr="00DF0BE4" w:rsidRDefault="000D0CD7" w:rsidP="000D0CD7">
            <w:pPr>
              <w:pStyle w:val="DPAUText"/>
              <w:rPr>
                <w:b/>
                <w:bCs/>
                <w:color w:val="316879"/>
                <w:sz w:val="22"/>
              </w:rPr>
            </w:pPr>
            <w:r w:rsidRPr="00DF0BE4">
              <w:rPr>
                <w:b/>
                <w:bCs/>
                <w:color w:val="316879"/>
                <w:sz w:val="22"/>
              </w:rPr>
              <w:t>Application ID</w:t>
            </w:r>
          </w:p>
        </w:tc>
        <w:tc>
          <w:tcPr>
            <w:tcW w:w="4343" w:type="dxa"/>
          </w:tcPr>
          <w:p w14:paraId="67DFBCFD" w14:textId="77777777" w:rsidR="000D0CD7" w:rsidRPr="0065657F" w:rsidRDefault="000D0CD7" w:rsidP="000D0CD7">
            <w:pPr>
              <w:rPr>
                <w:rFonts w:cstheme="minorHAnsi"/>
                <w:u w:val="single"/>
              </w:rPr>
            </w:pPr>
          </w:p>
        </w:tc>
      </w:tr>
    </w:tbl>
    <w:p w14:paraId="2B2E3023" w14:textId="77777777" w:rsidR="007D003A" w:rsidRPr="00930378" w:rsidRDefault="007D003A" w:rsidP="007D003A">
      <w:pPr>
        <w:rPr>
          <w:rFonts w:cstheme="minorHAnsi"/>
          <w:b/>
          <w:bCs/>
          <w:color w:val="316879"/>
        </w:rPr>
      </w:pPr>
      <w:r>
        <w:rPr>
          <w:b/>
          <w:bCs/>
          <w:color w:val="316879"/>
        </w:rPr>
        <w:br w:type="page"/>
      </w:r>
    </w:p>
    <w:p w14:paraId="25F98303" w14:textId="77777777" w:rsidR="007D003A" w:rsidRPr="00D616B0" w:rsidRDefault="007D003A" w:rsidP="007D003A">
      <w:pPr>
        <w:pStyle w:val="DPAUText"/>
        <w:numPr>
          <w:ilvl w:val="0"/>
          <w:numId w:val="3"/>
        </w:numPr>
        <w:rPr>
          <w:b/>
          <w:bCs/>
          <w:color w:val="316879"/>
          <w:sz w:val="22"/>
        </w:rPr>
      </w:pPr>
      <w:r w:rsidRPr="00D616B0">
        <w:rPr>
          <w:b/>
          <w:bCs/>
          <w:color w:val="316879"/>
          <w:sz w:val="22"/>
        </w:rPr>
        <w:lastRenderedPageBreak/>
        <w:t>Main Applicant Details</w:t>
      </w:r>
    </w:p>
    <w:tbl>
      <w:tblPr>
        <w:tblStyle w:val="TableGrid"/>
        <w:tblW w:w="0" w:type="auto"/>
        <w:tblInd w:w="720" w:type="dxa"/>
        <w:tblLook w:val="04A0" w:firstRow="1" w:lastRow="0" w:firstColumn="1" w:lastColumn="0" w:noHBand="0" w:noVBand="1"/>
      </w:tblPr>
      <w:tblGrid>
        <w:gridCol w:w="4131"/>
        <w:gridCol w:w="4165"/>
      </w:tblGrid>
      <w:tr w:rsidR="007D003A" w:rsidRPr="00D616B0" w14:paraId="0627A3F5" w14:textId="77777777" w:rsidTr="004B624A">
        <w:tc>
          <w:tcPr>
            <w:tcW w:w="4131" w:type="dxa"/>
          </w:tcPr>
          <w:p w14:paraId="7023E1D4"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Title</w:t>
            </w:r>
          </w:p>
        </w:tc>
        <w:tc>
          <w:tcPr>
            <w:tcW w:w="4165" w:type="dxa"/>
          </w:tcPr>
          <w:p w14:paraId="2B9B76C1"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7F260F5D" w14:textId="77777777" w:rsidTr="004B624A">
        <w:tc>
          <w:tcPr>
            <w:tcW w:w="4131" w:type="dxa"/>
          </w:tcPr>
          <w:p w14:paraId="39C99950"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Name</w:t>
            </w:r>
          </w:p>
        </w:tc>
        <w:tc>
          <w:tcPr>
            <w:tcW w:w="4165" w:type="dxa"/>
          </w:tcPr>
          <w:p w14:paraId="060B6B75"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18AF2B06" w14:textId="77777777" w:rsidTr="004B624A">
        <w:tc>
          <w:tcPr>
            <w:tcW w:w="4131" w:type="dxa"/>
          </w:tcPr>
          <w:p w14:paraId="722854E6"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Position</w:t>
            </w:r>
          </w:p>
        </w:tc>
        <w:tc>
          <w:tcPr>
            <w:tcW w:w="4165" w:type="dxa"/>
          </w:tcPr>
          <w:p w14:paraId="104DEDF9"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193B6A64" w14:textId="77777777" w:rsidTr="004B624A">
        <w:tc>
          <w:tcPr>
            <w:tcW w:w="4131" w:type="dxa"/>
          </w:tcPr>
          <w:p w14:paraId="13123630"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Institution</w:t>
            </w:r>
          </w:p>
        </w:tc>
        <w:tc>
          <w:tcPr>
            <w:tcW w:w="4165" w:type="dxa"/>
          </w:tcPr>
          <w:p w14:paraId="3CB57AF9"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3BD728A0" w14:textId="77777777" w:rsidTr="004B624A">
        <w:tc>
          <w:tcPr>
            <w:tcW w:w="4131" w:type="dxa"/>
          </w:tcPr>
          <w:p w14:paraId="176D4031"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Email</w:t>
            </w:r>
          </w:p>
        </w:tc>
        <w:tc>
          <w:tcPr>
            <w:tcW w:w="4165" w:type="dxa"/>
          </w:tcPr>
          <w:p w14:paraId="554464AD"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32BC86C1" w14:textId="77777777" w:rsidTr="004B624A">
        <w:tc>
          <w:tcPr>
            <w:tcW w:w="4131" w:type="dxa"/>
          </w:tcPr>
          <w:p w14:paraId="483E4B8E"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Country Code</w:t>
            </w:r>
          </w:p>
        </w:tc>
        <w:tc>
          <w:tcPr>
            <w:tcW w:w="4165" w:type="dxa"/>
          </w:tcPr>
          <w:p w14:paraId="18E560BA"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54074029" w14:textId="77777777" w:rsidTr="004B624A">
        <w:tc>
          <w:tcPr>
            <w:tcW w:w="4131" w:type="dxa"/>
          </w:tcPr>
          <w:p w14:paraId="058A6306"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Mobile Number</w:t>
            </w:r>
          </w:p>
        </w:tc>
        <w:tc>
          <w:tcPr>
            <w:tcW w:w="4165" w:type="dxa"/>
          </w:tcPr>
          <w:p w14:paraId="2905868B"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15C4B292" w14:textId="77777777" w:rsidTr="004B624A">
        <w:tc>
          <w:tcPr>
            <w:tcW w:w="4131" w:type="dxa"/>
          </w:tcPr>
          <w:p w14:paraId="3535518B"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Role on project</w:t>
            </w:r>
          </w:p>
        </w:tc>
        <w:tc>
          <w:tcPr>
            <w:tcW w:w="4165" w:type="dxa"/>
          </w:tcPr>
          <w:p w14:paraId="59860382"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Principle Investigator</w:t>
            </w:r>
          </w:p>
          <w:p w14:paraId="05416D0B"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Co-Applicant</w:t>
            </w:r>
          </w:p>
          <w:p w14:paraId="3A00F82B"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Researcher</w:t>
            </w:r>
          </w:p>
          <w:p w14:paraId="523D53CD"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Administrator</w:t>
            </w:r>
          </w:p>
        </w:tc>
      </w:tr>
      <w:tr w:rsidR="007D003A" w:rsidRPr="00D616B0" w14:paraId="09F311CE" w14:textId="77777777" w:rsidTr="004B624A">
        <w:tc>
          <w:tcPr>
            <w:tcW w:w="4131" w:type="dxa"/>
          </w:tcPr>
          <w:p w14:paraId="36034F60" w14:textId="77777777" w:rsidR="007D003A" w:rsidRPr="00D616B0" w:rsidRDefault="007D003A" w:rsidP="004B624A">
            <w:pPr>
              <w:pStyle w:val="ListParagraph"/>
              <w:ind w:left="0"/>
              <w:rPr>
                <w:rFonts w:cstheme="minorHAnsi"/>
                <w:color w:val="7B7B7B" w:themeColor="accent3" w:themeShade="BF"/>
                <w:shd w:val="clear" w:color="auto" w:fill="FFFFFF"/>
              </w:rPr>
            </w:pPr>
            <w:r w:rsidRPr="00D616B0">
              <w:rPr>
                <w:rFonts w:cstheme="minorHAnsi"/>
                <w:color w:val="7B7B7B" w:themeColor="accent3" w:themeShade="BF"/>
                <w:shd w:val="clear" w:color="auto" w:fill="FFFFFF"/>
              </w:rPr>
              <w:t>Does this applicant need access to the analysis environment?</w:t>
            </w:r>
          </w:p>
          <w:p w14:paraId="3808E287"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shd w:val="clear" w:color="auto" w:fill="FFFFFF"/>
              </w:rPr>
              <w:t>* If yes, we will create a user account for this applicant to access the DPAU Analysis Environment. Instructions to access the environment will be sent to the applicant once their account is created.</w:t>
            </w:r>
          </w:p>
        </w:tc>
        <w:tc>
          <w:tcPr>
            <w:tcW w:w="4165" w:type="dxa"/>
          </w:tcPr>
          <w:p w14:paraId="47E727EA" w14:textId="77777777" w:rsidR="007D003A" w:rsidRPr="00D616B0" w:rsidRDefault="007D003A" w:rsidP="004B624A">
            <w:pPr>
              <w:pStyle w:val="ListParagraph"/>
              <w:rPr>
                <w:rFonts w:cstheme="minorHAnsi"/>
                <w:color w:val="7B7B7B" w:themeColor="accent3" w:themeShade="BF"/>
              </w:rPr>
            </w:pPr>
            <w:r w:rsidRPr="00D616B0">
              <w:rPr>
                <w:rFonts w:cstheme="minorHAnsi"/>
                <w:color w:val="7B7B7B" w:themeColor="accent3" w:themeShade="BF"/>
              </w:rPr>
              <w:t>Yes/No</w:t>
            </w:r>
          </w:p>
        </w:tc>
      </w:tr>
    </w:tbl>
    <w:p w14:paraId="4CFEBE7D" w14:textId="77777777" w:rsidR="007D003A" w:rsidRPr="00D616B0" w:rsidRDefault="007D003A" w:rsidP="007D003A">
      <w:pPr>
        <w:rPr>
          <w:rFonts w:cstheme="minorHAnsi"/>
        </w:rPr>
      </w:pPr>
    </w:p>
    <w:p w14:paraId="63DE9328" w14:textId="77777777" w:rsidR="007D003A" w:rsidRPr="00D616B0" w:rsidRDefault="007D003A" w:rsidP="007D003A">
      <w:pPr>
        <w:pStyle w:val="DPAUText"/>
        <w:numPr>
          <w:ilvl w:val="0"/>
          <w:numId w:val="3"/>
        </w:numPr>
        <w:rPr>
          <w:b/>
          <w:bCs/>
          <w:color w:val="316879"/>
          <w:sz w:val="22"/>
        </w:rPr>
      </w:pPr>
      <w:r w:rsidRPr="00D616B0">
        <w:rPr>
          <w:b/>
          <w:bCs/>
          <w:color w:val="316879"/>
          <w:sz w:val="22"/>
        </w:rPr>
        <w:t>Co-applicant(s) Details</w:t>
      </w:r>
    </w:p>
    <w:tbl>
      <w:tblPr>
        <w:tblStyle w:val="TableGrid"/>
        <w:tblW w:w="0" w:type="auto"/>
        <w:tblInd w:w="720" w:type="dxa"/>
        <w:tblLook w:val="04A0" w:firstRow="1" w:lastRow="0" w:firstColumn="1" w:lastColumn="0" w:noHBand="0" w:noVBand="1"/>
      </w:tblPr>
      <w:tblGrid>
        <w:gridCol w:w="4131"/>
        <w:gridCol w:w="4165"/>
      </w:tblGrid>
      <w:tr w:rsidR="007D003A" w:rsidRPr="00D616B0" w14:paraId="445E6E07" w14:textId="77777777" w:rsidTr="004B624A">
        <w:tc>
          <w:tcPr>
            <w:tcW w:w="4131" w:type="dxa"/>
          </w:tcPr>
          <w:p w14:paraId="6CC045E3"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Title</w:t>
            </w:r>
          </w:p>
        </w:tc>
        <w:tc>
          <w:tcPr>
            <w:tcW w:w="4165" w:type="dxa"/>
          </w:tcPr>
          <w:p w14:paraId="274605EF"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097F7118" w14:textId="77777777" w:rsidTr="004B624A">
        <w:tc>
          <w:tcPr>
            <w:tcW w:w="4131" w:type="dxa"/>
          </w:tcPr>
          <w:p w14:paraId="75AFD1F7"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Name</w:t>
            </w:r>
          </w:p>
        </w:tc>
        <w:tc>
          <w:tcPr>
            <w:tcW w:w="4165" w:type="dxa"/>
          </w:tcPr>
          <w:p w14:paraId="7516DF3F"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45AB59FB" w14:textId="77777777" w:rsidTr="004B624A">
        <w:tc>
          <w:tcPr>
            <w:tcW w:w="4131" w:type="dxa"/>
          </w:tcPr>
          <w:p w14:paraId="79226D46"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Position</w:t>
            </w:r>
          </w:p>
        </w:tc>
        <w:tc>
          <w:tcPr>
            <w:tcW w:w="4165" w:type="dxa"/>
          </w:tcPr>
          <w:p w14:paraId="38C7022D"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5F4BEBA0" w14:textId="77777777" w:rsidTr="004B624A">
        <w:tc>
          <w:tcPr>
            <w:tcW w:w="4131" w:type="dxa"/>
          </w:tcPr>
          <w:p w14:paraId="59A7BFA9"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Institution</w:t>
            </w:r>
          </w:p>
        </w:tc>
        <w:tc>
          <w:tcPr>
            <w:tcW w:w="4165" w:type="dxa"/>
          </w:tcPr>
          <w:p w14:paraId="13708931"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1FB31F26" w14:textId="77777777" w:rsidTr="004B624A">
        <w:tc>
          <w:tcPr>
            <w:tcW w:w="4131" w:type="dxa"/>
          </w:tcPr>
          <w:p w14:paraId="7E9B3642"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Email</w:t>
            </w:r>
          </w:p>
        </w:tc>
        <w:tc>
          <w:tcPr>
            <w:tcW w:w="4165" w:type="dxa"/>
          </w:tcPr>
          <w:p w14:paraId="237D79B7"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5F85A7F6" w14:textId="77777777" w:rsidTr="004B624A">
        <w:tc>
          <w:tcPr>
            <w:tcW w:w="4131" w:type="dxa"/>
          </w:tcPr>
          <w:p w14:paraId="35BEBB17"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Country Code</w:t>
            </w:r>
          </w:p>
        </w:tc>
        <w:tc>
          <w:tcPr>
            <w:tcW w:w="4165" w:type="dxa"/>
          </w:tcPr>
          <w:p w14:paraId="711C235D"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47A6392D" w14:textId="77777777" w:rsidTr="004B624A">
        <w:tc>
          <w:tcPr>
            <w:tcW w:w="4131" w:type="dxa"/>
          </w:tcPr>
          <w:p w14:paraId="258967E7"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Mobile Number</w:t>
            </w:r>
          </w:p>
        </w:tc>
        <w:tc>
          <w:tcPr>
            <w:tcW w:w="4165" w:type="dxa"/>
          </w:tcPr>
          <w:p w14:paraId="2363D319"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3F4F7864" w14:textId="77777777" w:rsidTr="004B624A">
        <w:tc>
          <w:tcPr>
            <w:tcW w:w="4131" w:type="dxa"/>
          </w:tcPr>
          <w:p w14:paraId="4EEC5E0C"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Role on project</w:t>
            </w:r>
          </w:p>
        </w:tc>
        <w:tc>
          <w:tcPr>
            <w:tcW w:w="4165" w:type="dxa"/>
          </w:tcPr>
          <w:p w14:paraId="5CE0BF02"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Principle Investigator</w:t>
            </w:r>
          </w:p>
          <w:p w14:paraId="350CA8F6"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Co-Applicant</w:t>
            </w:r>
          </w:p>
          <w:p w14:paraId="41BABB29"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Researcher</w:t>
            </w:r>
          </w:p>
          <w:p w14:paraId="33AAECE9"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Administrator</w:t>
            </w:r>
          </w:p>
        </w:tc>
      </w:tr>
      <w:tr w:rsidR="007D003A" w:rsidRPr="00D616B0" w14:paraId="6E933C14" w14:textId="77777777" w:rsidTr="004B624A">
        <w:tc>
          <w:tcPr>
            <w:tcW w:w="4131" w:type="dxa"/>
          </w:tcPr>
          <w:p w14:paraId="66CA74AF" w14:textId="77777777" w:rsidR="007D003A" w:rsidRPr="00D616B0" w:rsidRDefault="007D003A" w:rsidP="004B624A">
            <w:pPr>
              <w:pStyle w:val="ListParagraph"/>
              <w:ind w:left="0"/>
              <w:rPr>
                <w:rFonts w:cstheme="minorHAnsi"/>
                <w:color w:val="7B7B7B" w:themeColor="accent3" w:themeShade="BF"/>
                <w:shd w:val="clear" w:color="auto" w:fill="FFFFFF"/>
              </w:rPr>
            </w:pPr>
            <w:r w:rsidRPr="00D616B0">
              <w:rPr>
                <w:rFonts w:cstheme="minorHAnsi"/>
                <w:color w:val="7B7B7B" w:themeColor="accent3" w:themeShade="BF"/>
                <w:shd w:val="clear" w:color="auto" w:fill="FFFFFF"/>
              </w:rPr>
              <w:t>Does this applicant need access to the analysis environment?</w:t>
            </w:r>
          </w:p>
          <w:p w14:paraId="7FEB4E0A"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shd w:val="clear" w:color="auto" w:fill="FFFFFF"/>
              </w:rPr>
              <w:t>* If yes, we will create a user account for this applicant to access the DPAU Analysis Environment. Instructions to access the environment will be sent to the applicant once their account is created.</w:t>
            </w:r>
          </w:p>
        </w:tc>
        <w:tc>
          <w:tcPr>
            <w:tcW w:w="4165" w:type="dxa"/>
          </w:tcPr>
          <w:p w14:paraId="011DC821" w14:textId="77777777" w:rsidR="007D003A" w:rsidRPr="00D616B0" w:rsidRDefault="007D003A" w:rsidP="004B624A">
            <w:pPr>
              <w:pStyle w:val="ListParagraph"/>
              <w:rPr>
                <w:rFonts w:cstheme="minorHAnsi"/>
                <w:color w:val="7B7B7B" w:themeColor="accent3" w:themeShade="BF"/>
              </w:rPr>
            </w:pPr>
            <w:r w:rsidRPr="00D616B0">
              <w:rPr>
                <w:rFonts w:cstheme="minorHAnsi"/>
                <w:color w:val="7B7B7B" w:themeColor="accent3" w:themeShade="BF"/>
              </w:rPr>
              <w:t>Yes/No</w:t>
            </w:r>
          </w:p>
        </w:tc>
      </w:tr>
    </w:tbl>
    <w:p w14:paraId="2174BDE9" w14:textId="17F0600F" w:rsidR="00D616B0" w:rsidRDefault="00D616B0" w:rsidP="007D003A">
      <w:pPr>
        <w:rPr>
          <w:rFonts w:cstheme="minorHAnsi"/>
        </w:rPr>
      </w:pPr>
    </w:p>
    <w:p w14:paraId="49B09FD4" w14:textId="25EFD334" w:rsidR="007D003A" w:rsidRPr="00D616B0" w:rsidRDefault="00D616B0" w:rsidP="007D003A">
      <w:pPr>
        <w:rPr>
          <w:rFonts w:cstheme="minorHAnsi"/>
        </w:rPr>
      </w:pPr>
      <w:r>
        <w:rPr>
          <w:rFonts w:cstheme="minorHAnsi"/>
        </w:rPr>
        <w:br w:type="page"/>
      </w:r>
    </w:p>
    <w:p w14:paraId="16A64F37" w14:textId="77777777" w:rsidR="007D003A" w:rsidRPr="00D616B0" w:rsidRDefault="007D003A" w:rsidP="007D003A">
      <w:pPr>
        <w:pStyle w:val="DPAUText"/>
        <w:numPr>
          <w:ilvl w:val="0"/>
          <w:numId w:val="3"/>
        </w:numPr>
        <w:rPr>
          <w:b/>
          <w:bCs/>
          <w:color w:val="316879"/>
          <w:sz w:val="22"/>
        </w:rPr>
      </w:pPr>
      <w:r w:rsidRPr="00D616B0">
        <w:rPr>
          <w:b/>
          <w:bCs/>
          <w:color w:val="316879"/>
          <w:sz w:val="22"/>
        </w:rPr>
        <w:lastRenderedPageBreak/>
        <w:t>Project Details</w:t>
      </w:r>
    </w:p>
    <w:tbl>
      <w:tblPr>
        <w:tblStyle w:val="TableGrid"/>
        <w:tblW w:w="0" w:type="auto"/>
        <w:tblInd w:w="720" w:type="dxa"/>
        <w:tblLook w:val="04A0" w:firstRow="1" w:lastRow="0" w:firstColumn="1" w:lastColumn="0" w:noHBand="0" w:noVBand="1"/>
      </w:tblPr>
      <w:tblGrid>
        <w:gridCol w:w="4192"/>
        <w:gridCol w:w="4104"/>
      </w:tblGrid>
      <w:tr w:rsidR="007D003A" w:rsidRPr="00D616B0" w14:paraId="25BBAD1B" w14:textId="77777777" w:rsidTr="004B624A">
        <w:tc>
          <w:tcPr>
            <w:tcW w:w="4192" w:type="dxa"/>
          </w:tcPr>
          <w:p w14:paraId="0539B3F8"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Project title</w:t>
            </w:r>
          </w:p>
        </w:tc>
        <w:tc>
          <w:tcPr>
            <w:tcW w:w="4104" w:type="dxa"/>
          </w:tcPr>
          <w:p w14:paraId="11B9F369"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0FB53AF5" w14:textId="77777777" w:rsidTr="004B624A">
        <w:tc>
          <w:tcPr>
            <w:tcW w:w="4192" w:type="dxa"/>
          </w:tcPr>
          <w:p w14:paraId="2BECB3DC"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Is this project part of a consortia</w:t>
            </w:r>
          </w:p>
        </w:tc>
        <w:tc>
          <w:tcPr>
            <w:tcW w:w="4104" w:type="dxa"/>
          </w:tcPr>
          <w:p w14:paraId="32BCCA9A"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Yes/No</w:t>
            </w:r>
          </w:p>
        </w:tc>
      </w:tr>
      <w:tr w:rsidR="007D003A" w:rsidRPr="00D616B0" w14:paraId="64D8BA28" w14:textId="77777777" w:rsidTr="004B624A">
        <w:tc>
          <w:tcPr>
            <w:tcW w:w="4192" w:type="dxa"/>
          </w:tcPr>
          <w:p w14:paraId="36A387A5" w14:textId="77777777" w:rsidR="007D003A" w:rsidRPr="00D616B0" w:rsidRDefault="007D003A" w:rsidP="004B624A">
            <w:pPr>
              <w:pStyle w:val="ListParagraph"/>
              <w:rPr>
                <w:rFonts w:cstheme="minorHAnsi"/>
                <w:color w:val="7B7B7B" w:themeColor="accent3" w:themeShade="BF"/>
              </w:rPr>
            </w:pPr>
            <w:r w:rsidRPr="00D616B0">
              <w:rPr>
                <w:rFonts w:cstheme="minorHAnsi"/>
                <w:color w:val="7B7B7B" w:themeColor="accent3" w:themeShade="BF"/>
              </w:rPr>
              <w:t>If yes - consortia name (separate with comma)</w:t>
            </w:r>
          </w:p>
        </w:tc>
        <w:tc>
          <w:tcPr>
            <w:tcW w:w="4104" w:type="dxa"/>
          </w:tcPr>
          <w:p w14:paraId="3A979916"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7C3F77EF" w14:textId="77777777" w:rsidTr="004B624A">
        <w:tc>
          <w:tcPr>
            <w:tcW w:w="4192" w:type="dxa"/>
          </w:tcPr>
          <w:p w14:paraId="696A7036"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Intended Start Date</w:t>
            </w:r>
          </w:p>
        </w:tc>
        <w:tc>
          <w:tcPr>
            <w:tcW w:w="4104" w:type="dxa"/>
          </w:tcPr>
          <w:p w14:paraId="335FC619"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15BE5567" w14:textId="77777777" w:rsidTr="004B624A">
        <w:tc>
          <w:tcPr>
            <w:tcW w:w="4192" w:type="dxa"/>
          </w:tcPr>
          <w:p w14:paraId="29E8F746"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Intended Completion Date</w:t>
            </w:r>
          </w:p>
        </w:tc>
        <w:tc>
          <w:tcPr>
            <w:tcW w:w="4104" w:type="dxa"/>
          </w:tcPr>
          <w:p w14:paraId="6962FE30"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794E8523" w14:textId="77777777" w:rsidTr="004B624A">
        <w:tc>
          <w:tcPr>
            <w:tcW w:w="4192" w:type="dxa"/>
          </w:tcPr>
          <w:p w14:paraId="41DEFB5A"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shd w:val="clear" w:color="auto" w:fill="FFFFFF"/>
              </w:rPr>
              <w:t xml:space="preserve">Could your project </w:t>
            </w:r>
            <w:proofErr w:type="gramStart"/>
            <w:r w:rsidRPr="00D616B0">
              <w:rPr>
                <w:rFonts w:cstheme="minorHAnsi"/>
                <w:color w:val="7B7B7B" w:themeColor="accent3" w:themeShade="BF"/>
                <w:shd w:val="clear" w:color="auto" w:fill="FFFFFF"/>
              </w:rPr>
              <w:t>be considered to be</w:t>
            </w:r>
            <w:proofErr w:type="gramEnd"/>
            <w:r w:rsidRPr="00D616B0">
              <w:rPr>
                <w:rFonts w:cstheme="minorHAnsi"/>
                <w:color w:val="7B7B7B" w:themeColor="accent3" w:themeShade="BF"/>
                <w:shd w:val="clear" w:color="auto" w:fill="FFFFFF"/>
              </w:rPr>
              <w:t xml:space="preserve"> contributing to further understanding of dementia or neurodegeneration?</w:t>
            </w:r>
          </w:p>
        </w:tc>
        <w:tc>
          <w:tcPr>
            <w:tcW w:w="4104" w:type="dxa"/>
          </w:tcPr>
          <w:p w14:paraId="225D889C"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Yes/No</w:t>
            </w:r>
          </w:p>
        </w:tc>
      </w:tr>
      <w:tr w:rsidR="007D003A" w:rsidRPr="00D616B0" w14:paraId="2CD0B06B" w14:textId="77777777" w:rsidTr="004B624A">
        <w:tc>
          <w:tcPr>
            <w:tcW w:w="4192" w:type="dxa"/>
          </w:tcPr>
          <w:p w14:paraId="54567FF5" w14:textId="77777777" w:rsidR="007D003A" w:rsidRPr="00D616B0" w:rsidRDefault="007D003A" w:rsidP="004B624A">
            <w:pPr>
              <w:pStyle w:val="ListParagraph"/>
              <w:rPr>
                <w:rFonts w:cstheme="minorHAnsi"/>
                <w:color w:val="7B7B7B" w:themeColor="accent3" w:themeShade="BF"/>
              </w:rPr>
            </w:pPr>
            <w:r w:rsidRPr="00D616B0">
              <w:rPr>
                <w:rFonts w:cstheme="minorHAnsi"/>
                <w:color w:val="7B7B7B" w:themeColor="accent3" w:themeShade="BF"/>
                <w:shd w:val="clear" w:color="auto" w:fill="FFFFFF"/>
              </w:rPr>
              <w:t>If no, we are interested to know what academic discipline you work in. Please select another primary research discipline from the list below which was put together for REF2014?</w:t>
            </w:r>
          </w:p>
        </w:tc>
        <w:tc>
          <w:tcPr>
            <w:tcW w:w="4104" w:type="dxa"/>
          </w:tcPr>
          <w:p w14:paraId="1577B7BE"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5015C93B" w14:textId="77777777" w:rsidTr="004B624A">
        <w:tc>
          <w:tcPr>
            <w:tcW w:w="4192" w:type="dxa"/>
          </w:tcPr>
          <w:p w14:paraId="5D0CBBC8"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How is the project being undertaken in the public interest?</w:t>
            </w:r>
          </w:p>
        </w:tc>
        <w:tc>
          <w:tcPr>
            <w:tcW w:w="4104" w:type="dxa"/>
          </w:tcPr>
          <w:p w14:paraId="4C8CC95D"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5070B633" w14:textId="77777777" w:rsidTr="004B624A">
        <w:tc>
          <w:tcPr>
            <w:tcW w:w="4192" w:type="dxa"/>
          </w:tcPr>
          <w:p w14:paraId="6ED5AB1B"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Is there funding support for the project?</w:t>
            </w:r>
          </w:p>
        </w:tc>
        <w:tc>
          <w:tcPr>
            <w:tcW w:w="4104" w:type="dxa"/>
          </w:tcPr>
          <w:p w14:paraId="16122060"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Yes/No</w:t>
            </w:r>
          </w:p>
        </w:tc>
      </w:tr>
      <w:tr w:rsidR="007D003A" w:rsidRPr="00D616B0" w14:paraId="746C7AF3" w14:textId="77777777" w:rsidTr="004B624A">
        <w:tc>
          <w:tcPr>
            <w:tcW w:w="4192" w:type="dxa"/>
          </w:tcPr>
          <w:p w14:paraId="0F0AACA1" w14:textId="77777777" w:rsidR="007D003A" w:rsidRPr="00D616B0" w:rsidRDefault="007D003A" w:rsidP="004B624A">
            <w:pPr>
              <w:pStyle w:val="ListParagraph"/>
              <w:rPr>
                <w:rFonts w:cstheme="minorHAnsi"/>
                <w:color w:val="7B7B7B" w:themeColor="accent3" w:themeShade="BF"/>
              </w:rPr>
            </w:pPr>
            <w:r w:rsidRPr="00D616B0">
              <w:rPr>
                <w:rFonts w:cstheme="minorHAnsi"/>
                <w:color w:val="7B7B7B" w:themeColor="accent3" w:themeShade="BF"/>
                <w:shd w:val="clear" w:color="auto" w:fill="FFFFFF"/>
              </w:rPr>
              <w:t>If yes, source?</w:t>
            </w:r>
          </w:p>
        </w:tc>
        <w:tc>
          <w:tcPr>
            <w:tcW w:w="4104" w:type="dxa"/>
          </w:tcPr>
          <w:p w14:paraId="278D57C2"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2A9C044C" w14:textId="77777777" w:rsidTr="004B624A">
        <w:tc>
          <w:tcPr>
            <w:tcW w:w="4192" w:type="dxa"/>
          </w:tcPr>
          <w:p w14:paraId="00B5B571" w14:textId="77777777" w:rsidR="007D003A" w:rsidRPr="00D616B0" w:rsidRDefault="007D003A" w:rsidP="004B624A">
            <w:pPr>
              <w:pStyle w:val="ListParagraph"/>
              <w:rPr>
                <w:rFonts w:cstheme="minorHAnsi"/>
                <w:color w:val="7B7B7B" w:themeColor="accent3" w:themeShade="BF"/>
                <w:shd w:val="clear" w:color="auto" w:fill="FFFFFF"/>
              </w:rPr>
            </w:pPr>
            <w:r w:rsidRPr="00D616B0">
              <w:rPr>
                <w:rFonts w:cstheme="minorHAnsi"/>
                <w:color w:val="7B7B7B" w:themeColor="accent3" w:themeShade="BF"/>
                <w:shd w:val="clear" w:color="auto" w:fill="FFFFFF"/>
              </w:rPr>
              <w:t>If yes, amount?</w:t>
            </w:r>
          </w:p>
          <w:p w14:paraId="55FE5896" w14:textId="77777777" w:rsidR="007D003A" w:rsidRPr="00D616B0" w:rsidRDefault="007D003A" w:rsidP="004B624A">
            <w:pPr>
              <w:pStyle w:val="ListParagraph"/>
              <w:ind w:left="0"/>
              <w:rPr>
                <w:rFonts w:cstheme="minorHAnsi"/>
                <w:color w:val="7B7B7B" w:themeColor="accent3" w:themeShade="BF"/>
              </w:rPr>
            </w:pPr>
            <w:r w:rsidRPr="00D616B0">
              <w:rPr>
                <w:rFonts w:cstheme="minorHAnsi"/>
                <w:i/>
                <w:iCs/>
                <w:color w:val="7B7B7B" w:themeColor="accent3" w:themeShade="BF"/>
              </w:rPr>
              <w:t>*Please specify the currency of the amount you have entered. (</w:t>
            </w:r>
            <w:proofErr w:type="gramStart"/>
            <w:r w:rsidRPr="00D616B0">
              <w:rPr>
                <w:rFonts w:cstheme="minorHAnsi"/>
                <w:i/>
                <w:iCs/>
                <w:color w:val="7B7B7B" w:themeColor="accent3" w:themeShade="BF"/>
              </w:rPr>
              <w:t>e.g.</w:t>
            </w:r>
            <w:proofErr w:type="gramEnd"/>
            <w:r w:rsidRPr="00D616B0">
              <w:rPr>
                <w:rFonts w:cstheme="minorHAnsi"/>
                <w:i/>
                <w:iCs/>
                <w:color w:val="7B7B7B" w:themeColor="accent3" w:themeShade="BF"/>
              </w:rPr>
              <w:t xml:space="preserve"> AUD$12345)</w:t>
            </w:r>
          </w:p>
        </w:tc>
        <w:tc>
          <w:tcPr>
            <w:tcW w:w="4104" w:type="dxa"/>
          </w:tcPr>
          <w:p w14:paraId="1999569A"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660103AB" w14:textId="77777777" w:rsidTr="004B624A">
        <w:tc>
          <w:tcPr>
            <w:tcW w:w="4192" w:type="dxa"/>
          </w:tcPr>
          <w:p w14:paraId="3E5DB3D9" w14:textId="77777777" w:rsidR="007D003A" w:rsidRPr="00D616B0" w:rsidRDefault="007D003A" w:rsidP="004B624A">
            <w:pPr>
              <w:pStyle w:val="ListParagraph"/>
              <w:rPr>
                <w:rFonts w:cstheme="minorHAnsi"/>
                <w:color w:val="7B7B7B" w:themeColor="accent3" w:themeShade="BF"/>
              </w:rPr>
            </w:pPr>
            <w:r w:rsidRPr="00D616B0">
              <w:rPr>
                <w:rFonts w:cstheme="minorHAnsi"/>
                <w:color w:val="7B7B7B" w:themeColor="accent3" w:themeShade="BF"/>
                <w:shd w:val="clear" w:color="auto" w:fill="FFFFFF"/>
              </w:rPr>
              <w:t>If yes, is the funder a commercial agency?</w:t>
            </w:r>
          </w:p>
        </w:tc>
        <w:tc>
          <w:tcPr>
            <w:tcW w:w="4104" w:type="dxa"/>
          </w:tcPr>
          <w:p w14:paraId="2BC95650"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Yes/No</w:t>
            </w:r>
          </w:p>
        </w:tc>
      </w:tr>
    </w:tbl>
    <w:p w14:paraId="4FF69156" w14:textId="77777777" w:rsidR="007D003A" w:rsidRPr="00D616B0" w:rsidRDefault="007D003A" w:rsidP="007D003A">
      <w:pPr>
        <w:pStyle w:val="ListParagraph"/>
        <w:rPr>
          <w:rFonts w:cstheme="minorHAnsi"/>
        </w:rPr>
      </w:pPr>
    </w:p>
    <w:p w14:paraId="41325E65" w14:textId="77777777" w:rsidR="007D003A" w:rsidRPr="00D616B0" w:rsidRDefault="007D003A" w:rsidP="007D003A">
      <w:pPr>
        <w:pStyle w:val="DPAUText"/>
        <w:numPr>
          <w:ilvl w:val="0"/>
          <w:numId w:val="3"/>
        </w:numPr>
        <w:rPr>
          <w:b/>
          <w:bCs/>
          <w:color w:val="316879"/>
          <w:sz w:val="22"/>
        </w:rPr>
      </w:pPr>
      <w:r w:rsidRPr="00D616B0">
        <w:rPr>
          <w:b/>
          <w:bCs/>
          <w:color w:val="316879"/>
          <w:sz w:val="22"/>
        </w:rPr>
        <w:t>Data Requested:</w:t>
      </w:r>
    </w:p>
    <w:p w14:paraId="445C0D7A" w14:textId="77777777" w:rsidR="007D003A" w:rsidRPr="00D616B0" w:rsidRDefault="007D003A" w:rsidP="007D003A">
      <w:pPr>
        <w:pStyle w:val="ListParagraph"/>
        <w:rPr>
          <w:rFonts w:cstheme="minorHAnsi"/>
          <w:color w:val="7B7B7B" w:themeColor="accent3" w:themeShade="BF"/>
        </w:rPr>
      </w:pPr>
      <w:r w:rsidRPr="00D616B0">
        <w:rPr>
          <w:rFonts w:cstheme="minorHAnsi"/>
          <w:color w:val="7B7B7B" w:themeColor="accent3" w:themeShade="BF"/>
        </w:rPr>
        <w:t>Collaboration request from CRS and/or consortia members cannot be declined without a good reason. If your project is seeking to access data from consortia members, the application may be shared with all consortia members for collaborative purposes.</w:t>
      </w:r>
    </w:p>
    <w:p w14:paraId="1A7DD16C" w14:textId="77777777" w:rsidR="007D003A" w:rsidRPr="00D616B0" w:rsidRDefault="007D003A" w:rsidP="007D003A">
      <w:pPr>
        <w:pStyle w:val="ListParagraph"/>
        <w:rPr>
          <w:rFonts w:cstheme="minorHAnsi"/>
          <w:color w:val="7B7B7B" w:themeColor="accent3" w:themeShade="BF"/>
        </w:rPr>
      </w:pPr>
    </w:p>
    <w:p w14:paraId="67D7D660" w14:textId="77777777" w:rsidR="007D003A" w:rsidRPr="00D616B0" w:rsidRDefault="007D003A" w:rsidP="007D003A">
      <w:pPr>
        <w:pStyle w:val="ListParagraph"/>
        <w:rPr>
          <w:rFonts w:cstheme="minorHAnsi"/>
          <w:color w:val="7B7B7B" w:themeColor="accent3" w:themeShade="BF"/>
        </w:rPr>
      </w:pPr>
      <w:r w:rsidRPr="00D616B0">
        <w:rPr>
          <w:rFonts w:cstheme="minorHAnsi"/>
          <w:color w:val="7B7B7B" w:themeColor="accent3" w:themeShade="BF"/>
        </w:rPr>
        <w:t>Please explain why these data are required</w:t>
      </w:r>
    </w:p>
    <w:tbl>
      <w:tblPr>
        <w:tblStyle w:val="TableGrid"/>
        <w:tblW w:w="0" w:type="auto"/>
        <w:tblInd w:w="720" w:type="dxa"/>
        <w:tblLook w:val="04A0" w:firstRow="1" w:lastRow="0" w:firstColumn="1" w:lastColumn="0" w:noHBand="0" w:noVBand="1"/>
      </w:tblPr>
      <w:tblGrid>
        <w:gridCol w:w="8296"/>
      </w:tblGrid>
      <w:tr w:rsidR="007D003A" w:rsidRPr="00D616B0" w14:paraId="0BF22B2C" w14:textId="77777777" w:rsidTr="004B624A">
        <w:tc>
          <w:tcPr>
            <w:tcW w:w="9016" w:type="dxa"/>
          </w:tcPr>
          <w:p w14:paraId="5E481F47" w14:textId="77777777" w:rsidR="007D003A" w:rsidRPr="00D616B0" w:rsidRDefault="007D003A" w:rsidP="004B624A">
            <w:pPr>
              <w:pStyle w:val="ListParagraph"/>
              <w:ind w:left="0"/>
              <w:rPr>
                <w:rFonts w:cstheme="minorHAnsi"/>
                <w:color w:val="7B7B7B" w:themeColor="accent3" w:themeShade="BF"/>
              </w:rPr>
            </w:pPr>
          </w:p>
          <w:p w14:paraId="0FE4D10B" w14:textId="77777777" w:rsidR="007D003A" w:rsidRPr="00D616B0" w:rsidRDefault="007D003A" w:rsidP="004B624A">
            <w:pPr>
              <w:pStyle w:val="ListParagraph"/>
              <w:ind w:left="0"/>
              <w:rPr>
                <w:rFonts w:cstheme="minorHAnsi"/>
                <w:color w:val="7B7B7B" w:themeColor="accent3" w:themeShade="BF"/>
              </w:rPr>
            </w:pPr>
          </w:p>
          <w:p w14:paraId="58345C33" w14:textId="77777777" w:rsidR="007D003A" w:rsidRPr="00D616B0" w:rsidRDefault="007D003A" w:rsidP="004B624A">
            <w:pPr>
              <w:pStyle w:val="ListParagraph"/>
              <w:ind w:left="0"/>
              <w:rPr>
                <w:rFonts w:cstheme="minorHAnsi"/>
                <w:color w:val="7B7B7B" w:themeColor="accent3" w:themeShade="BF"/>
              </w:rPr>
            </w:pPr>
          </w:p>
          <w:p w14:paraId="6BC1FC1F" w14:textId="77777777" w:rsidR="007D003A" w:rsidRPr="00D616B0" w:rsidRDefault="007D003A" w:rsidP="004B624A">
            <w:pPr>
              <w:pStyle w:val="ListParagraph"/>
              <w:ind w:left="0"/>
              <w:rPr>
                <w:rFonts w:cstheme="minorHAnsi"/>
                <w:color w:val="7B7B7B" w:themeColor="accent3" w:themeShade="BF"/>
              </w:rPr>
            </w:pPr>
          </w:p>
        </w:tc>
      </w:tr>
    </w:tbl>
    <w:p w14:paraId="646EFED7" w14:textId="77777777" w:rsidR="007D003A" w:rsidRPr="00D616B0" w:rsidRDefault="007D003A" w:rsidP="007D003A">
      <w:pPr>
        <w:pStyle w:val="ListParagraph"/>
        <w:rPr>
          <w:rFonts w:cstheme="minorHAnsi"/>
          <w:color w:val="7B7B7B" w:themeColor="accent3" w:themeShade="BF"/>
        </w:rPr>
      </w:pPr>
    </w:p>
    <w:tbl>
      <w:tblPr>
        <w:tblStyle w:val="TableGrid"/>
        <w:tblW w:w="0" w:type="auto"/>
        <w:tblInd w:w="720" w:type="dxa"/>
        <w:tblLook w:val="04A0" w:firstRow="1" w:lastRow="0" w:firstColumn="1" w:lastColumn="0" w:noHBand="0" w:noVBand="1"/>
      </w:tblPr>
      <w:tblGrid>
        <w:gridCol w:w="2803"/>
        <w:gridCol w:w="2714"/>
        <w:gridCol w:w="2779"/>
      </w:tblGrid>
      <w:tr w:rsidR="007D003A" w:rsidRPr="00D616B0" w14:paraId="63DC0766" w14:textId="77777777" w:rsidTr="004B624A">
        <w:tc>
          <w:tcPr>
            <w:tcW w:w="2803" w:type="dxa"/>
          </w:tcPr>
          <w:p w14:paraId="11335F5E" w14:textId="77777777" w:rsidR="007D003A" w:rsidRPr="00D616B0" w:rsidRDefault="007D003A" w:rsidP="004B624A">
            <w:pPr>
              <w:rPr>
                <w:rFonts w:cstheme="minorHAnsi"/>
                <w:color w:val="7B7B7B" w:themeColor="accent3" w:themeShade="BF"/>
              </w:rPr>
            </w:pPr>
            <w:r w:rsidRPr="00D616B0">
              <w:rPr>
                <w:rFonts w:cstheme="minorHAnsi"/>
                <w:color w:val="7B7B7B" w:themeColor="accent3" w:themeShade="BF"/>
              </w:rPr>
              <w:t>Contributing Research Study</w:t>
            </w:r>
          </w:p>
        </w:tc>
        <w:tc>
          <w:tcPr>
            <w:tcW w:w="2714" w:type="dxa"/>
          </w:tcPr>
          <w:p w14:paraId="7ADE43C8" w14:textId="77777777" w:rsidR="007D003A" w:rsidRPr="00D616B0" w:rsidRDefault="007D003A" w:rsidP="004B624A">
            <w:pPr>
              <w:rPr>
                <w:rFonts w:cstheme="minorHAnsi"/>
                <w:color w:val="7B7B7B" w:themeColor="accent3" w:themeShade="BF"/>
              </w:rPr>
            </w:pPr>
            <w:r w:rsidRPr="00D616B0">
              <w:rPr>
                <w:rFonts w:cstheme="minorHAnsi"/>
                <w:color w:val="7B7B7B" w:themeColor="accent3" w:themeShade="BF"/>
              </w:rPr>
              <w:t>Wave</w:t>
            </w:r>
          </w:p>
        </w:tc>
        <w:tc>
          <w:tcPr>
            <w:tcW w:w="2779" w:type="dxa"/>
          </w:tcPr>
          <w:p w14:paraId="3BDB370F" w14:textId="77777777" w:rsidR="007D003A" w:rsidRPr="00D616B0" w:rsidRDefault="007D003A" w:rsidP="004B624A">
            <w:pPr>
              <w:rPr>
                <w:rFonts w:cstheme="minorHAnsi"/>
                <w:color w:val="7B7B7B" w:themeColor="accent3" w:themeShade="BF"/>
              </w:rPr>
            </w:pPr>
            <w:r w:rsidRPr="00D616B0">
              <w:rPr>
                <w:rFonts w:cstheme="minorHAnsi"/>
                <w:color w:val="7B7B7B" w:themeColor="accent3" w:themeShade="BF"/>
              </w:rPr>
              <w:t>Categories</w:t>
            </w:r>
          </w:p>
        </w:tc>
      </w:tr>
      <w:tr w:rsidR="007D003A" w:rsidRPr="00D616B0" w14:paraId="330B8E2C" w14:textId="77777777" w:rsidTr="004B624A">
        <w:tc>
          <w:tcPr>
            <w:tcW w:w="8296" w:type="dxa"/>
            <w:gridSpan w:val="3"/>
          </w:tcPr>
          <w:p w14:paraId="0B14C2CD" w14:textId="77777777" w:rsidR="007D003A" w:rsidRPr="00D616B0" w:rsidRDefault="007D003A" w:rsidP="004B624A">
            <w:pPr>
              <w:pStyle w:val="ListParagraph"/>
              <w:ind w:left="0"/>
              <w:rPr>
                <w:rFonts w:cstheme="minorHAnsi"/>
                <w:i/>
                <w:iCs/>
                <w:color w:val="7B7B7B" w:themeColor="accent3" w:themeShade="BF"/>
              </w:rPr>
            </w:pPr>
            <w:r w:rsidRPr="00D616B0">
              <w:rPr>
                <w:rFonts w:cstheme="minorHAnsi"/>
                <w:i/>
                <w:iCs/>
                <w:color w:val="7B7B7B" w:themeColor="accent3" w:themeShade="BF"/>
              </w:rPr>
              <w:t>*Select data categories from the wave. You can select multiple categories if required.</w:t>
            </w:r>
          </w:p>
          <w:p w14:paraId="3681F7C8" w14:textId="77777777" w:rsidR="007D003A" w:rsidRPr="00D616B0" w:rsidRDefault="007D003A" w:rsidP="004B624A">
            <w:pPr>
              <w:pStyle w:val="ListParagraph"/>
              <w:ind w:left="0"/>
              <w:rPr>
                <w:rFonts w:cstheme="minorHAnsi"/>
                <w:color w:val="7B7B7B" w:themeColor="accent3" w:themeShade="BF"/>
              </w:rPr>
            </w:pPr>
            <w:r w:rsidRPr="00D616B0">
              <w:rPr>
                <w:rFonts w:cstheme="minorHAnsi"/>
                <w:i/>
                <w:iCs/>
                <w:color w:val="7B7B7B" w:themeColor="accent3" w:themeShade="BF"/>
              </w:rPr>
              <w:t>*Select a Contributing Research Study and Wave so we can display the available categories.</w:t>
            </w:r>
          </w:p>
        </w:tc>
      </w:tr>
      <w:tr w:rsidR="007D003A" w:rsidRPr="00D616B0" w14:paraId="05B87EB5" w14:textId="77777777" w:rsidTr="004B624A">
        <w:tc>
          <w:tcPr>
            <w:tcW w:w="2803" w:type="dxa"/>
          </w:tcPr>
          <w:p w14:paraId="5D59F1A5" w14:textId="77777777" w:rsidR="007D003A" w:rsidRPr="00D616B0" w:rsidRDefault="007D003A" w:rsidP="004B624A">
            <w:pPr>
              <w:rPr>
                <w:rFonts w:cstheme="minorHAnsi"/>
                <w:color w:val="7B7B7B" w:themeColor="accent3" w:themeShade="BF"/>
              </w:rPr>
            </w:pPr>
          </w:p>
        </w:tc>
        <w:tc>
          <w:tcPr>
            <w:tcW w:w="2714" w:type="dxa"/>
          </w:tcPr>
          <w:p w14:paraId="5E98219A" w14:textId="77777777" w:rsidR="007D003A" w:rsidRPr="00D616B0" w:rsidRDefault="007D003A" w:rsidP="004B624A">
            <w:pPr>
              <w:rPr>
                <w:rFonts w:cstheme="minorHAnsi"/>
                <w:color w:val="7B7B7B" w:themeColor="accent3" w:themeShade="BF"/>
              </w:rPr>
            </w:pPr>
          </w:p>
        </w:tc>
        <w:tc>
          <w:tcPr>
            <w:tcW w:w="2779" w:type="dxa"/>
          </w:tcPr>
          <w:p w14:paraId="0D4E08E9" w14:textId="77777777" w:rsidR="007D003A" w:rsidRPr="00D616B0" w:rsidRDefault="007D003A" w:rsidP="004B624A">
            <w:pPr>
              <w:rPr>
                <w:rFonts w:cstheme="minorHAnsi"/>
                <w:color w:val="7B7B7B" w:themeColor="accent3" w:themeShade="BF"/>
              </w:rPr>
            </w:pPr>
          </w:p>
        </w:tc>
      </w:tr>
      <w:tr w:rsidR="007D003A" w:rsidRPr="00D616B0" w14:paraId="351CFD7A" w14:textId="77777777" w:rsidTr="004B624A">
        <w:tc>
          <w:tcPr>
            <w:tcW w:w="2803" w:type="dxa"/>
          </w:tcPr>
          <w:p w14:paraId="11E191BD" w14:textId="77777777" w:rsidR="007D003A" w:rsidRPr="00D616B0" w:rsidRDefault="007D003A" w:rsidP="004B624A">
            <w:pPr>
              <w:rPr>
                <w:rFonts w:cstheme="minorHAnsi"/>
                <w:color w:val="7B7B7B" w:themeColor="accent3" w:themeShade="BF"/>
              </w:rPr>
            </w:pPr>
          </w:p>
        </w:tc>
        <w:tc>
          <w:tcPr>
            <w:tcW w:w="2714" w:type="dxa"/>
          </w:tcPr>
          <w:p w14:paraId="15A0CB0A" w14:textId="77777777" w:rsidR="007D003A" w:rsidRPr="00D616B0" w:rsidRDefault="007D003A" w:rsidP="004B624A">
            <w:pPr>
              <w:rPr>
                <w:rFonts w:cstheme="minorHAnsi"/>
                <w:color w:val="7B7B7B" w:themeColor="accent3" w:themeShade="BF"/>
              </w:rPr>
            </w:pPr>
          </w:p>
        </w:tc>
        <w:tc>
          <w:tcPr>
            <w:tcW w:w="2779" w:type="dxa"/>
          </w:tcPr>
          <w:p w14:paraId="549A0E21" w14:textId="77777777" w:rsidR="007D003A" w:rsidRPr="00D616B0" w:rsidRDefault="007D003A" w:rsidP="004B624A">
            <w:pPr>
              <w:rPr>
                <w:rFonts w:cstheme="minorHAnsi"/>
                <w:color w:val="7B7B7B" w:themeColor="accent3" w:themeShade="BF"/>
              </w:rPr>
            </w:pPr>
          </w:p>
        </w:tc>
      </w:tr>
      <w:tr w:rsidR="007D003A" w:rsidRPr="00D616B0" w14:paraId="2E1B6803" w14:textId="77777777" w:rsidTr="004B624A">
        <w:tc>
          <w:tcPr>
            <w:tcW w:w="2803" w:type="dxa"/>
          </w:tcPr>
          <w:p w14:paraId="343503F8" w14:textId="77777777" w:rsidR="007D003A" w:rsidRPr="00D616B0" w:rsidRDefault="007D003A" w:rsidP="004B624A">
            <w:pPr>
              <w:rPr>
                <w:rFonts w:cstheme="minorHAnsi"/>
                <w:color w:val="7B7B7B" w:themeColor="accent3" w:themeShade="BF"/>
              </w:rPr>
            </w:pPr>
          </w:p>
        </w:tc>
        <w:tc>
          <w:tcPr>
            <w:tcW w:w="2714" w:type="dxa"/>
          </w:tcPr>
          <w:p w14:paraId="70E601FB" w14:textId="77777777" w:rsidR="007D003A" w:rsidRPr="00D616B0" w:rsidRDefault="007D003A" w:rsidP="004B624A">
            <w:pPr>
              <w:rPr>
                <w:rFonts w:cstheme="minorHAnsi"/>
                <w:color w:val="7B7B7B" w:themeColor="accent3" w:themeShade="BF"/>
              </w:rPr>
            </w:pPr>
          </w:p>
        </w:tc>
        <w:tc>
          <w:tcPr>
            <w:tcW w:w="2779" w:type="dxa"/>
          </w:tcPr>
          <w:p w14:paraId="42E6DF90" w14:textId="77777777" w:rsidR="007D003A" w:rsidRPr="00D616B0" w:rsidRDefault="007D003A" w:rsidP="004B624A">
            <w:pPr>
              <w:rPr>
                <w:rFonts w:cstheme="minorHAnsi"/>
                <w:color w:val="7B7B7B" w:themeColor="accent3" w:themeShade="BF"/>
              </w:rPr>
            </w:pPr>
          </w:p>
        </w:tc>
      </w:tr>
    </w:tbl>
    <w:p w14:paraId="6C72069D" w14:textId="77777777" w:rsidR="007D003A" w:rsidRPr="00D616B0" w:rsidRDefault="007D003A" w:rsidP="007D003A">
      <w:pPr>
        <w:pStyle w:val="DPAUText"/>
        <w:ind w:left="720"/>
        <w:rPr>
          <w:b/>
          <w:bCs/>
          <w:color w:val="316879"/>
          <w:sz w:val="22"/>
        </w:rPr>
      </w:pPr>
    </w:p>
    <w:p w14:paraId="6D74B8D5" w14:textId="77777777" w:rsidR="007D003A" w:rsidRPr="00D616B0" w:rsidRDefault="007D003A" w:rsidP="007D003A">
      <w:pPr>
        <w:pStyle w:val="DPAUText"/>
        <w:numPr>
          <w:ilvl w:val="0"/>
          <w:numId w:val="3"/>
        </w:numPr>
        <w:rPr>
          <w:b/>
          <w:bCs/>
          <w:color w:val="316879"/>
          <w:sz w:val="22"/>
        </w:rPr>
      </w:pPr>
      <w:r w:rsidRPr="00D616B0">
        <w:rPr>
          <w:b/>
          <w:bCs/>
          <w:color w:val="316879"/>
          <w:sz w:val="22"/>
        </w:rPr>
        <w:lastRenderedPageBreak/>
        <w:t>Scientific Context</w:t>
      </w:r>
    </w:p>
    <w:tbl>
      <w:tblPr>
        <w:tblStyle w:val="TableGrid"/>
        <w:tblW w:w="0" w:type="auto"/>
        <w:tblInd w:w="720" w:type="dxa"/>
        <w:tblLook w:val="04A0" w:firstRow="1" w:lastRow="0" w:firstColumn="1" w:lastColumn="0" w:noHBand="0" w:noVBand="1"/>
      </w:tblPr>
      <w:tblGrid>
        <w:gridCol w:w="4662"/>
        <w:gridCol w:w="3634"/>
      </w:tblGrid>
      <w:tr w:rsidR="007D003A" w:rsidRPr="00D616B0" w14:paraId="70EBC148" w14:textId="77777777" w:rsidTr="004B624A">
        <w:tc>
          <w:tcPr>
            <w:tcW w:w="4662" w:type="dxa"/>
          </w:tcPr>
          <w:p w14:paraId="31E3B0B3"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Search terms/keywords (separate with comma)</w:t>
            </w:r>
          </w:p>
        </w:tc>
        <w:tc>
          <w:tcPr>
            <w:tcW w:w="3634" w:type="dxa"/>
          </w:tcPr>
          <w:p w14:paraId="06FE9D78"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57194CC3" w14:textId="77777777" w:rsidTr="004B624A">
        <w:tc>
          <w:tcPr>
            <w:tcW w:w="4662" w:type="dxa"/>
          </w:tcPr>
          <w:p w14:paraId="1F62EC4E"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Project Overview (background, aims and any specific hypotheses)</w:t>
            </w:r>
          </w:p>
        </w:tc>
        <w:tc>
          <w:tcPr>
            <w:tcW w:w="3634" w:type="dxa"/>
          </w:tcPr>
          <w:p w14:paraId="31103DA2"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5B59CC5F" w14:textId="77777777" w:rsidTr="004B624A">
        <w:tc>
          <w:tcPr>
            <w:tcW w:w="4662" w:type="dxa"/>
          </w:tcPr>
          <w:p w14:paraId="00A2B7AD"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Scientific Rationale</w:t>
            </w:r>
          </w:p>
        </w:tc>
        <w:tc>
          <w:tcPr>
            <w:tcW w:w="3634" w:type="dxa"/>
          </w:tcPr>
          <w:p w14:paraId="7D6D0B5C"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0914EDEC" w14:textId="77777777" w:rsidTr="004B624A">
        <w:trPr>
          <w:trHeight w:val="115"/>
        </w:trPr>
        <w:tc>
          <w:tcPr>
            <w:tcW w:w="4662" w:type="dxa"/>
          </w:tcPr>
          <w:p w14:paraId="1F0238F2"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Analysis Plan</w:t>
            </w:r>
          </w:p>
        </w:tc>
        <w:tc>
          <w:tcPr>
            <w:tcW w:w="3634" w:type="dxa"/>
          </w:tcPr>
          <w:p w14:paraId="334F6CFD"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7A7DD04F" w14:textId="77777777" w:rsidTr="004B624A">
        <w:trPr>
          <w:trHeight w:val="115"/>
        </w:trPr>
        <w:tc>
          <w:tcPr>
            <w:tcW w:w="4662" w:type="dxa"/>
          </w:tcPr>
          <w:p w14:paraId="02F81935"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Are the planned analyses cross-sectional and/or longitudinal?</w:t>
            </w:r>
          </w:p>
        </w:tc>
        <w:tc>
          <w:tcPr>
            <w:tcW w:w="3634" w:type="dxa"/>
          </w:tcPr>
          <w:p w14:paraId="02EBA8A6"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Cross-sectional</w:t>
            </w:r>
          </w:p>
          <w:p w14:paraId="25B1AA19"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Longitudinal</w:t>
            </w:r>
          </w:p>
          <w:p w14:paraId="2BD737A0"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Both</w:t>
            </w:r>
          </w:p>
        </w:tc>
      </w:tr>
      <w:tr w:rsidR="007D003A" w:rsidRPr="00D616B0" w14:paraId="38FECBFE" w14:textId="77777777" w:rsidTr="004B624A">
        <w:tc>
          <w:tcPr>
            <w:tcW w:w="4662" w:type="dxa"/>
          </w:tcPr>
          <w:p w14:paraId="47AD6913"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Outcome of interest (measurement)</w:t>
            </w:r>
          </w:p>
          <w:p w14:paraId="62A4D9D6"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w:t>
            </w:r>
            <w:r w:rsidRPr="00D616B0">
              <w:rPr>
                <w:rFonts w:cstheme="minorHAnsi"/>
                <w:color w:val="7B7B7B" w:themeColor="accent3" w:themeShade="BF"/>
                <w:shd w:val="clear" w:color="auto" w:fill="FFFFFF"/>
              </w:rPr>
              <w:t>To identify potential project overlap.</w:t>
            </w:r>
          </w:p>
        </w:tc>
        <w:tc>
          <w:tcPr>
            <w:tcW w:w="3634" w:type="dxa"/>
          </w:tcPr>
          <w:p w14:paraId="6945E212"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52C06BD6" w14:textId="77777777" w:rsidTr="004B624A">
        <w:tc>
          <w:tcPr>
            <w:tcW w:w="4662" w:type="dxa"/>
          </w:tcPr>
          <w:p w14:paraId="21E4A7FE"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 xml:space="preserve">Ethical approval </w:t>
            </w:r>
          </w:p>
        </w:tc>
        <w:tc>
          <w:tcPr>
            <w:tcW w:w="3634" w:type="dxa"/>
          </w:tcPr>
          <w:p w14:paraId="5C0D7125"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Yes – approved</w:t>
            </w:r>
          </w:p>
          <w:p w14:paraId="0ABA8949"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Yes – in progress</w:t>
            </w:r>
          </w:p>
          <w:p w14:paraId="31317E20"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No</w:t>
            </w:r>
          </w:p>
        </w:tc>
      </w:tr>
      <w:tr w:rsidR="007D003A" w:rsidRPr="00D616B0" w14:paraId="7F76DDEF" w14:textId="77777777" w:rsidTr="004B624A">
        <w:tc>
          <w:tcPr>
            <w:tcW w:w="4662" w:type="dxa"/>
          </w:tcPr>
          <w:p w14:paraId="3AF5E542"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If approved,</w:t>
            </w:r>
          </w:p>
        </w:tc>
        <w:tc>
          <w:tcPr>
            <w:tcW w:w="3634" w:type="dxa"/>
          </w:tcPr>
          <w:p w14:paraId="0668D9C4"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2828F7A4" w14:textId="77777777" w:rsidTr="004B624A">
        <w:tc>
          <w:tcPr>
            <w:tcW w:w="4662" w:type="dxa"/>
          </w:tcPr>
          <w:p w14:paraId="0E2D20B3" w14:textId="77777777" w:rsidR="007D003A" w:rsidRPr="00D616B0" w:rsidRDefault="007D003A" w:rsidP="004B624A">
            <w:pPr>
              <w:pStyle w:val="ListParagraph"/>
              <w:rPr>
                <w:rFonts w:cstheme="minorHAnsi"/>
                <w:color w:val="7B7B7B" w:themeColor="accent3" w:themeShade="BF"/>
              </w:rPr>
            </w:pPr>
            <w:r w:rsidRPr="00D616B0">
              <w:rPr>
                <w:rFonts w:cstheme="minorHAnsi"/>
                <w:color w:val="7B7B7B" w:themeColor="accent3" w:themeShade="BF"/>
              </w:rPr>
              <w:t>Ethics approval number for your Project</w:t>
            </w:r>
          </w:p>
        </w:tc>
        <w:tc>
          <w:tcPr>
            <w:tcW w:w="3634" w:type="dxa"/>
          </w:tcPr>
          <w:p w14:paraId="744C24B4"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1C1647F1" w14:textId="77777777" w:rsidTr="004B624A">
        <w:tc>
          <w:tcPr>
            <w:tcW w:w="4662" w:type="dxa"/>
          </w:tcPr>
          <w:p w14:paraId="46B117EF" w14:textId="77777777" w:rsidR="007D003A" w:rsidRPr="00D616B0" w:rsidRDefault="007D003A" w:rsidP="004B624A">
            <w:pPr>
              <w:pStyle w:val="ListParagraph"/>
              <w:rPr>
                <w:rFonts w:cstheme="minorHAnsi"/>
                <w:color w:val="7B7B7B" w:themeColor="accent3" w:themeShade="BF"/>
              </w:rPr>
            </w:pPr>
            <w:r w:rsidRPr="00D616B0">
              <w:rPr>
                <w:rFonts w:cstheme="minorHAnsi"/>
                <w:color w:val="7B7B7B" w:themeColor="accent3" w:themeShade="BF"/>
              </w:rPr>
              <w:t>Name of ethics committee</w:t>
            </w:r>
          </w:p>
        </w:tc>
        <w:tc>
          <w:tcPr>
            <w:tcW w:w="3634" w:type="dxa"/>
          </w:tcPr>
          <w:p w14:paraId="12EFFEFF"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54E574A5" w14:textId="77777777" w:rsidTr="004B624A">
        <w:tc>
          <w:tcPr>
            <w:tcW w:w="4662" w:type="dxa"/>
          </w:tcPr>
          <w:p w14:paraId="1DD2B115" w14:textId="77777777" w:rsidR="007D003A" w:rsidRPr="00D616B0" w:rsidRDefault="007D003A" w:rsidP="004B624A">
            <w:pPr>
              <w:pStyle w:val="ListParagraph"/>
              <w:rPr>
                <w:rFonts w:cstheme="minorHAnsi"/>
                <w:color w:val="7B7B7B" w:themeColor="accent3" w:themeShade="BF"/>
              </w:rPr>
            </w:pPr>
            <w:r w:rsidRPr="00D616B0">
              <w:rPr>
                <w:rFonts w:cstheme="minorHAnsi"/>
                <w:color w:val="7B7B7B" w:themeColor="accent3" w:themeShade="BF"/>
              </w:rPr>
              <w:t>Comments regarding ethics approval</w:t>
            </w:r>
          </w:p>
        </w:tc>
        <w:tc>
          <w:tcPr>
            <w:tcW w:w="3634" w:type="dxa"/>
          </w:tcPr>
          <w:p w14:paraId="36E045E0"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6FECFC32" w14:textId="77777777" w:rsidTr="004B624A">
        <w:tc>
          <w:tcPr>
            <w:tcW w:w="4662" w:type="dxa"/>
          </w:tcPr>
          <w:p w14:paraId="01B8C8B8"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If in progress,</w:t>
            </w:r>
          </w:p>
        </w:tc>
        <w:tc>
          <w:tcPr>
            <w:tcW w:w="3634" w:type="dxa"/>
          </w:tcPr>
          <w:p w14:paraId="28F8E81A"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76FFE665" w14:textId="77777777" w:rsidTr="004B624A">
        <w:tc>
          <w:tcPr>
            <w:tcW w:w="4662" w:type="dxa"/>
          </w:tcPr>
          <w:p w14:paraId="7193F755" w14:textId="77777777" w:rsidR="007D003A" w:rsidRPr="00D616B0" w:rsidRDefault="007D003A" w:rsidP="004B624A">
            <w:pPr>
              <w:pStyle w:val="ListParagraph"/>
              <w:rPr>
                <w:rFonts w:cstheme="minorHAnsi"/>
                <w:color w:val="7B7B7B" w:themeColor="accent3" w:themeShade="BF"/>
              </w:rPr>
            </w:pPr>
            <w:r w:rsidRPr="00D616B0">
              <w:rPr>
                <w:rFonts w:cstheme="minorHAnsi"/>
                <w:color w:val="7B7B7B" w:themeColor="accent3" w:themeShade="BF"/>
              </w:rPr>
              <w:t>Name of ethics committee</w:t>
            </w:r>
          </w:p>
        </w:tc>
        <w:tc>
          <w:tcPr>
            <w:tcW w:w="3634" w:type="dxa"/>
          </w:tcPr>
          <w:p w14:paraId="54846ABE"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59615B5D" w14:textId="77777777" w:rsidTr="004B624A">
        <w:tc>
          <w:tcPr>
            <w:tcW w:w="4662" w:type="dxa"/>
          </w:tcPr>
          <w:p w14:paraId="523695B2" w14:textId="77777777" w:rsidR="007D003A" w:rsidRPr="00D616B0" w:rsidRDefault="007D003A" w:rsidP="004B624A">
            <w:pPr>
              <w:pStyle w:val="ListParagraph"/>
              <w:rPr>
                <w:rFonts w:cstheme="minorHAnsi"/>
                <w:color w:val="7B7B7B" w:themeColor="accent3" w:themeShade="BF"/>
              </w:rPr>
            </w:pPr>
            <w:r w:rsidRPr="00D616B0">
              <w:rPr>
                <w:rFonts w:cstheme="minorHAnsi"/>
                <w:color w:val="7B7B7B" w:themeColor="accent3" w:themeShade="BF"/>
              </w:rPr>
              <w:t>Intended approved date</w:t>
            </w:r>
          </w:p>
        </w:tc>
        <w:tc>
          <w:tcPr>
            <w:tcW w:w="3634" w:type="dxa"/>
          </w:tcPr>
          <w:p w14:paraId="1319A1D0"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5B8B05F8" w14:textId="77777777" w:rsidTr="004B624A">
        <w:tc>
          <w:tcPr>
            <w:tcW w:w="4662" w:type="dxa"/>
          </w:tcPr>
          <w:p w14:paraId="06FADE79" w14:textId="77777777" w:rsidR="007D003A" w:rsidRPr="00D616B0" w:rsidRDefault="007D003A" w:rsidP="004B624A">
            <w:pPr>
              <w:pStyle w:val="ListParagraph"/>
              <w:rPr>
                <w:rFonts w:cstheme="minorHAnsi"/>
                <w:color w:val="7B7B7B" w:themeColor="accent3" w:themeShade="BF"/>
              </w:rPr>
            </w:pPr>
            <w:r w:rsidRPr="00D616B0">
              <w:rPr>
                <w:rFonts w:cstheme="minorHAnsi"/>
                <w:color w:val="7B7B7B" w:themeColor="accent3" w:themeShade="BF"/>
              </w:rPr>
              <w:t>Comments regarding ethics approval</w:t>
            </w:r>
          </w:p>
        </w:tc>
        <w:tc>
          <w:tcPr>
            <w:tcW w:w="3634" w:type="dxa"/>
          </w:tcPr>
          <w:p w14:paraId="613579B5"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769463E7" w14:textId="77777777" w:rsidTr="004B624A">
        <w:tc>
          <w:tcPr>
            <w:tcW w:w="4662" w:type="dxa"/>
          </w:tcPr>
          <w:p w14:paraId="7F70E68A" w14:textId="77777777" w:rsidR="007D003A" w:rsidRPr="00D616B0" w:rsidRDefault="007D003A" w:rsidP="004B624A">
            <w:pPr>
              <w:rPr>
                <w:rFonts w:cstheme="minorHAnsi"/>
                <w:color w:val="7B7B7B" w:themeColor="accent3" w:themeShade="BF"/>
              </w:rPr>
            </w:pPr>
            <w:r w:rsidRPr="00D616B0">
              <w:rPr>
                <w:rFonts w:cstheme="minorHAnsi"/>
                <w:color w:val="7B7B7B" w:themeColor="accent3" w:themeShade="BF"/>
                <w:shd w:val="clear" w:color="auto" w:fill="FFFFFF"/>
              </w:rPr>
              <w:t>If no, please justify</w:t>
            </w:r>
          </w:p>
        </w:tc>
        <w:tc>
          <w:tcPr>
            <w:tcW w:w="3634" w:type="dxa"/>
          </w:tcPr>
          <w:p w14:paraId="2949281B" w14:textId="77777777" w:rsidR="007D003A" w:rsidRPr="00D616B0" w:rsidRDefault="007D003A" w:rsidP="004B624A">
            <w:pPr>
              <w:pStyle w:val="ListParagraph"/>
              <w:ind w:left="0"/>
              <w:rPr>
                <w:rFonts w:cstheme="minorHAnsi"/>
                <w:color w:val="7B7B7B" w:themeColor="accent3" w:themeShade="BF"/>
              </w:rPr>
            </w:pPr>
          </w:p>
        </w:tc>
      </w:tr>
      <w:tr w:rsidR="007D003A" w:rsidRPr="00D616B0" w14:paraId="0E3165DA" w14:textId="77777777" w:rsidTr="004B624A">
        <w:trPr>
          <w:trHeight w:val="826"/>
        </w:trPr>
        <w:tc>
          <w:tcPr>
            <w:tcW w:w="4662" w:type="dxa"/>
          </w:tcPr>
          <w:p w14:paraId="35C99BCA"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 xml:space="preserve">What kind of output do you expect your project to produce and when? </w:t>
            </w:r>
          </w:p>
          <w:p w14:paraId="126A6C6D"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w:t>
            </w:r>
            <w:proofErr w:type="gramStart"/>
            <w:r w:rsidRPr="00D616B0">
              <w:rPr>
                <w:rFonts w:cstheme="minorHAnsi"/>
                <w:color w:val="7B7B7B" w:themeColor="accent3" w:themeShade="BF"/>
              </w:rPr>
              <w:t>e.g.</w:t>
            </w:r>
            <w:proofErr w:type="gramEnd"/>
            <w:r w:rsidRPr="00D616B0">
              <w:rPr>
                <w:rFonts w:cstheme="minorHAnsi"/>
                <w:color w:val="7B7B7B" w:themeColor="accent3" w:themeShade="BF"/>
              </w:rPr>
              <w:t xml:space="preserve"> student thesis, publications, new datasets, etc)</w:t>
            </w:r>
          </w:p>
          <w:p w14:paraId="17CE557C" w14:textId="77777777" w:rsidR="007D003A" w:rsidRPr="00D616B0" w:rsidRDefault="007D003A" w:rsidP="004B624A">
            <w:pPr>
              <w:pStyle w:val="ListParagraph"/>
              <w:ind w:left="0"/>
              <w:rPr>
                <w:rFonts w:cstheme="minorHAnsi"/>
                <w:i/>
                <w:iCs/>
                <w:color w:val="7B7B7B" w:themeColor="accent3" w:themeShade="BF"/>
              </w:rPr>
            </w:pPr>
            <w:r w:rsidRPr="00D616B0">
              <w:rPr>
                <w:rFonts w:cstheme="minorHAnsi"/>
                <w:i/>
                <w:iCs/>
                <w:color w:val="7B7B7B" w:themeColor="accent3" w:themeShade="BF"/>
              </w:rPr>
              <w:t>*Please provide a general description of all likely IP arising from your proposed project.</w:t>
            </w:r>
          </w:p>
        </w:tc>
        <w:tc>
          <w:tcPr>
            <w:tcW w:w="3634" w:type="dxa"/>
          </w:tcPr>
          <w:p w14:paraId="61B23F40" w14:textId="77777777" w:rsidR="007D003A" w:rsidRPr="00D616B0" w:rsidRDefault="007D003A" w:rsidP="004B624A">
            <w:pPr>
              <w:pStyle w:val="ListParagraph"/>
              <w:ind w:left="0"/>
              <w:rPr>
                <w:rFonts w:cstheme="minorHAnsi"/>
                <w:color w:val="7B7B7B" w:themeColor="accent3" w:themeShade="BF"/>
              </w:rPr>
            </w:pPr>
          </w:p>
        </w:tc>
      </w:tr>
    </w:tbl>
    <w:p w14:paraId="181D0961" w14:textId="77777777" w:rsidR="007D003A" w:rsidRPr="00D616B0" w:rsidRDefault="007D003A" w:rsidP="007D003A">
      <w:pPr>
        <w:rPr>
          <w:rFonts w:cstheme="minorHAnsi"/>
        </w:rPr>
      </w:pPr>
    </w:p>
    <w:p w14:paraId="2CFD9605" w14:textId="77777777" w:rsidR="007D003A" w:rsidRPr="00D616B0" w:rsidRDefault="007D003A" w:rsidP="007D003A">
      <w:pPr>
        <w:pStyle w:val="DPAUText"/>
        <w:numPr>
          <w:ilvl w:val="0"/>
          <w:numId w:val="3"/>
        </w:numPr>
        <w:rPr>
          <w:b/>
          <w:bCs/>
          <w:color w:val="316879"/>
          <w:sz w:val="22"/>
        </w:rPr>
      </w:pPr>
      <w:r w:rsidRPr="00D616B0">
        <w:rPr>
          <w:b/>
          <w:bCs/>
          <w:color w:val="316879"/>
          <w:sz w:val="22"/>
        </w:rPr>
        <w:t>Technical Specification</w:t>
      </w:r>
    </w:p>
    <w:p w14:paraId="1771181C" w14:textId="77777777" w:rsidR="007D003A" w:rsidRPr="00D616B0" w:rsidRDefault="007D003A" w:rsidP="007D003A">
      <w:pPr>
        <w:ind w:left="720"/>
        <w:rPr>
          <w:rFonts w:cstheme="minorHAnsi"/>
          <w:color w:val="767171" w:themeColor="background2" w:themeShade="80"/>
        </w:rPr>
      </w:pPr>
      <w:r w:rsidRPr="00D616B0">
        <w:rPr>
          <w:rFonts w:cstheme="minorHAnsi"/>
          <w:color w:val="767171" w:themeColor="background2" w:themeShade="80"/>
        </w:rPr>
        <w:t>The DPAU Analysis Environment offers various capabilities and functions to enable researchers to complete data analysis within a secure Virtual Desktop Infrastructure.</w:t>
      </w:r>
    </w:p>
    <w:p w14:paraId="68B698ED" w14:textId="77777777" w:rsidR="007D003A" w:rsidRPr="00D616B0" w:rsidRDefault="007D003A" w:rsidP="007D003A">
      <w:pPr>
        <w:ind w:left="720"/>
        <w:rPr>
          <w:rFonts w:cstheme="minorHAnsi"/>
          <w:color w:val="767171" w:themeColor="background2" w:themeShade="80"/>
        </w:rPr>
      </w:pPr>
      <w:proofErr w:type="gramStart"/>
      <w:r w:rsidRPr="00D616B0">
        <w:rPr>
          <w:rFonts w:cstheme="minorHAnsi"/>
          <w:color w:val="767171" w:themeColor="background2" w:themeShade="80"/>
        </w:rPr>
        <w:t>In order to</w:t>
      </w:r>
      <w:proofErr w:type="gramEnd"/>
      <w:r w:rsidRPr="00D616B0">
        <w:rPr>
          <w:rFonts w:cstheme="minorHAnsi"/>
          <w:color w:val="767171" w:themeColor="background2" w:themeShade="80"/>
        </w:rPr>
        <w:t xml:space="preserve"> ensure users’ requirements, and any bespoke arrangements can be accommodated, we ask that applicants outline the specification of the Analysis Environment necessary for their project at the application stage. Further information can be found here.</w:t>
      </w:r>
    </w:p>
    <w:p w14:paraId="4015A320" w14:textId="77777777" w:rsidR="007D003A" w:rsidRPr="00D616B0" w:rsidRDefault="007D003A" w:rsidP="007D003A">
      <w:pPr>
        <w:ind w:left="720"/>
        <w:rPr>
          <w:rFonts w:cstheme="minorHAnsi"/>
          <w:color w:val="767171" w:themeColor="background2" w:themeShade="80"/>
        </w:rPr>
      </w:pPr>
      <w:r w:rsidRPr="00D616B0">
        <w:rPr>
          <w:rFonts w:cstheme="minorHAnsi"/>
          <w:color w:val="767171" w:themeColor="background2" w:themeShade="80"/>
        </w:rPr>
        <w:t>On receipt of your application, if any upscaled or bespoke requirements are selected, a member of the DPAU team will contact you to discuss implementation and any potential costs.</w:t>
      </w:r>
    </w:p>
    <w:tbl>
      <w:tblPr>
        <w:tblStyle w:val="TableGrid"/>
        <w:tblW w:w="0" w:type="auto"/>
        <w:tblInd w:w="720" w:type="dxa"/>
        <w:tblLook w:val="04A0" w:firstRow="1" w:lastRow="0" w:firstColumn="1" w:lastColumn="0" w:noHBand="0" w:noVBand="1"/>
      </w:tblPr>
      <w:tblGrid>
        <w:gridCol w:w="3953"/>
        <w:gridCol w:w="4343"/>
      </w:tblGrid>
      <w:tr w:rsidR="007D003A" w:rsidRPr="00D616B0" w14:paraId="65DB5894" w14:textId="77777777" w:rsidTr="004B624A">
        <w:tc>
          <w:tcPr>
            <w:tcW w:w="3953" w:type="dxa"/>
          </w:tcPr>
          <w:p w14:paraId="191FD31A"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Type of Project</w:t>
            </w:r>
          </w:p>
        </w:tc>
        <w:tc>
          <w:tcPr>
            <w:tcW w:w="4343" w:type="dxa"/>
          </w:tcPr>
          <w:p w14:paraId="74F24311" w14:textId="77777777" w:rsidR="007D003A" w:rsidRPr="00D616B0" w:rsidRDefault="007D003A" w:rsidP="004B624A">
            <w:pPr>
              <w:rPr>
                <w:rFonts w:cstheme="minorHAnsi"/>
                <w:color w:val="767171" w:themeColor="background2" w:themeShade="80"/>
              </w:rPr>
            </w:pPr>
            <w:r w:rsidRPr="00D616B0">
              <w:rPr>
                <w:rFonts w:cstheme="minorHAnsi"/>
                <w:color w:val="767171" w:themeColor="background2" w:themeShade="80"/>
              </w:rPr>
              <w:t>Statistical Analysis</w:t>
            </w:r>
          </w:p>
          <w:p w14:paraId="0D03CCFA" w14:textId="77777777" w:rsidR="007D003A" w:rsidRPr="00D616B0" w:rsidRDefault="007D003A" w:rsidP="004B624A">
            <w:pPr>
              <w:rPr>
                <w:rFonts w:cstheme="minorHAnsi"/>
                <w:color w:val="7B7B7B" w:themeColor="accent3" w:themeShade="BF"/>
              </w:rPr>
            </w:pPr>
            <w:r w:rsidRPr="00D616B0">
              <w:rPr>
                <w:rFonts w:cstheme="minorHAnsi"/>
                <w:color w:val="767171" w:themeColor="background2" w:themeShade="80"/>
              </w:rPr>
              <w:t>Machine Learning</w:t>
            </w:r>
          </w:p>
        </w:tc>
      </w:tr>
      <w:tr w:rsidR="007D003A" w:rsidRPr="00D616B0" w14:paraId="3C8F36E1" w14:textId="77777777" w:rsidTr="004B624A">
        <w:tc>
          <w:tcPr>
            <w:tcW w:w="3953" w:type="dxa"/>
          </w:tcPr>
          <w:p w14:paraId="2AE203BA"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Type of Desktop Requested</w:t>
            </w:r>
          </w:p>
        </w:tc>
        <w:tc>
          <w:tcPr>
            <w:tcW w:w="4343" w:type="dxa"/>
          </w:tcPr>
          <w:p w14:paraId="3BB5C7DE" w14:textId="77777777" w:rsidR="007D003A" w:rsidRPr="00D616B0" w:rsidRDefault="007D003A" w:rsidP="004B624A">
            <w:pPr>
              <w:rPr>
                <w:rFonts w:cstheme="minorHAnsi"/>
                <w:color w:val="767171" w:themeColor="background2" w:themeShade="80"/>
              </w:rPr>
            </w:pPr>
            <w:r w:rsidRPr="00D616B0">
              <w:rPr>
                <w:rFonts w:cstheme="minorHAnsi"/>
                <w:color w:val="767171" w:themeColor="background2" w:themeShade="80"/>
              </w:rPr>
              <w:t>Standard (8GB RAM, 4CPUs)</w:t>
            </w:r>
          </w:p>
          <w:p w14:paraId="47C16C8F" w14:textId="55693436" w:rsidR="007D003A" w:rsidRPr="00D616B0" w:rsidRDefault="007D003A" w:rsidP="004B624A">
            <w:pPr>
              <w:rPr>
                <w:rFonts w:cstheme="minorHAnsi"/>
                <w:color w:val="767171" w:themeColor="background2" w:themeShade="80"/>
              </w:rPr>
            </w:pPr>
            <w:r w:rsidRPr="00D616B0">
              <w:rPr>
                <w:rFonts w:cstheme="minorHAnsi"/>
                <w:color w:val="767171" w:themeColor="background2" w:themeShade="80"/>
              </w:rPr>
              <w:t>Medium (16GB RAM, 4CPUs) – AUD$</w:t>
            </w:r>
            <w:r w:rsidR="009A348B">
              <w:rPr>
                <w:rFonts w:cstheme="minorHAnsi"/>
                <w:color w:val="767171" w:themeColor="background2" w:themeShade="80"/>
              </w:rPr>
              <w:t>3.72</w:t>
            </w:r>
            <w:r w:rsidRPr="00D616B0">
              <w:rPr>
                <w:rFonts w:cstheme="minorHAnsi"/>
                <w:color w:val="767171" w:themeColor="background2" w:themeShade="80"/>
              </w:rPr>
              <w:t>/Day</w:t>
            </w:r>
          </w:p>
          <w:p w14:paraId="626E8CC7" w14:textId="67E282CF" w:rsidR="007D003A" w:rsidRPr="00D616B0" w:rsidRDefault="007D003A" w:rsidP="004B624A">
            <w:pPr>
              <w:rPr>
                <w:rFonts w:cstheme="minorHAnsi"/>
                <w:color w:val="767171" w:themeColor="background2" w:themeShade="80"/>
              </w:rPr>
            </w:pPr>
            <w:r w:rsidRPr="00D616B0">
              <w:rPr>
                <w:rFonts w:cstheme="minorHAnsi"/>
                <w:color w:val="767171" w:themeColor="background2" w:themeShade="80"/>
              </w:rPr>
              <w:t>Large (32GB RAM, 8CPUs) – AUD$</w:t>
            </w:r>
            <w:r w:rsidR="009A348B">
              <w:rPr>
                <w:rFonts w:cstheme="minorHAnsi"/>
                <w:color w:val="767171" w:themeColor="background2" w:themeShade="80"/>
              </w:rPr>
              <w:t>5.22</w:t>
            </w:r>
            <w:r w:rsidRPr="00D616B0">
              <w:rPr>
                <w:rFonts w:cstheme="minorHAnsi"/>
                <w:color w:val="767171" w:themeColor="background2" w:themeShade="80"/>
              </w:rPr>
              <w:t>/Day</w:t>
            </w:r>
          </w:p>
          <w:p w14:paraId="461B9E89" w14:textId="168C13C9" w:rsidR="007D003A" w:rsidRPr="00D616B0" w:rsidRDefault="007D003A" w:rsidP="004B624A">
            <w:pPr>
              <w:rPr>
                <w:rFonts w:cstheme="minorHAnsi"/>
                <w:color w:val="767171" w:themeColor="background2" w:themeShade="80"/>
              </w:rPr>
            </w:pPr>
            <w:r w:rsidRPr="00D616B0">
              <w:rPr>
                <w:rFonts w:cstheme="minorHAnsi"/>
                <w:color w:val="767171" w:themeColor="background2" w:themeShade="80"/>
              </w:rPr>
              <w:t>XL (64GB RAM, 16CPUs) – AUD$</w:t>
            </w:r>
            <w:r w:rsidR="009A348B">
              <w:rPr>
                <w:rFonts w:cstheme="minorHAnsi"/>
                <w:color w:val="767171" w:themeColor="background2" w:themeShade="80"/>
              </w:rPr>
              <w:t>8.22</w:t>
            </w:r>
            <w:r w:rsidRPr="00D616B0">
              <w:rPr>
                <w:rFonts w:cstheme="minorHAnsi"/>
                <w:color w:val="767171" w:themeColor="background2" w:themeShade="80"/>
              </w:rPr>
              <w:t>/Day</w:t>
            </w:r>
          </w:p>
          <w:p w14:paraId="2C9DCB5B" w14:textId="0EC9D8A0" w:rsidR="007D003A" w:rsidRPr="00D616B0" w:rsidRDefault="007D003A" w:rsidP="004B624A">
            <w:pPr>
              <w:rPr>
                <w:rFonts w:cstheme="minorHAnsi"/>
                <w:color w:val="767171" w:themeColor="background2" w:themeShade="80"/>
              </w:rPr>
            </w:pPr>
            <w:r w:rsidRPr="00D616B0">
              <w:rPr>
                <w:rFonts w:cstheme="minorHAnsi"/>
                <w:color w:val="767171" w:themeColor="background2" w:themeShade="80"/>
              </w:rPr>
              <w:lastRenderedPageBreak/>
              <w:t xml:space="preserve">Turbo (128GB RAM, 32CPUs) </w:t>
            </w:r>
            <w:r w:rsidR="009A348B" w:rsidRPr="00D616B0">
              <w:rPr>
                <w:rFonts w:cstheme="minorHAnsi"/>
                <w:color w:val="767171" w:themeColor="background2" w:themeShade="80"/>
              </w:rPr>
              <w:t>– AUD$</w:t>
            </w:r>
            <w:r w:rsidR="009A348B">
              <w:rPr>
                <w:rFonts w:cstheme="minorHAnsi"/>
                <w:color w:val="767171" w:themeColor="background2" w:themeShade="80"/>
              </w:rPr>
              <w:t>14.22</w:t>
            </w:r>
            <w:r w:rsidR="009A348B" w:rsidRPr="00D616B0">
              <w:rPr>
                <w:rFonts w:cstheme="minorHAnsi"/>
                <w:color w:val="767171" w:themeColor="background2" w:themeShade="80"/>
              </w:rPr>
              <w:t>/Day</w:t>
            </w:r>
          </w:p>
        </w:tc>
      </w:tr>
      <w:tr w:rsidR="007D003A" w:rsidRPr="00D616B0" w14:paraId="4786AE13" w14:textId="77777777" w:rsidTr="004B624A">
        <w:tc>
          <w:tcPr>
            <w:tcW w:w="3953" w:type="dxa"/>
          </w:tcPr>
          <w:p w14:paraId="5D3920E4"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lastRenderedPageBreak/>
              <w:t>Bespoke requirements (Software) – Please outline software needed for your analysis, if not already available as standard. Common Packages for STATA, R and Python have already been installed, if applicable, please also outline specific packages needed for your analysis.</w:t>
            </w:r>
          </w:p>
          <w:p w14:paraId="73AFABC8" w14:textId="77777777" w:rsidR="007D003A" w:rsidRPr="00D616B0" w:rsidRDefault="001244C9" w:rsidP="004B624A">
            <w:pPr>
              <w:pStyle w:val="ListParagraph"/>
              <w:ind w:left="0"/>
              <w:rPr>
                <w:rFonts w:cstheme="minorHAnsi"/>
                <w:color w:val="316879"/>
                <w:u w:val="single"/>
              </w:rPr>
            </w:pPr>
            <w:hyperlink r:id="rId14" w:tgtFrame="_blank" w:history="1">
              <w:r w:rsidR="007D003A" w:rsidRPr="00D616B0">
                <w:rPr>
                  <w:rFonts w:cstheme="minorHAnsi"/>
                  <w:color w:val="316879"/>
                  <w:u w:val="single"/>
                </w:rPr>
                <w:t>View standard software </w:t>
              </w:r>
            </w:hyperlink>
            <w:r w:rsidR="007D003A" w:rsidRPr="00D616B0">
              <w:rPr>
                <w:rFonts w:cstheme="minorHAnsi"/>
                <w:color w:val="316879"/>
                <w:u w:val="single"/>
              </w:rPr>
              <w:t> </w:t>
            </w:r>
          </w:p>
          <w:p w14:paraId="355E1982" w14:textId="77777777" w:rsidR="007D003A" w:rsidRPr="00D616B0" w:rsidRDefault="001244C9" w:rsidP="004B624A">
            <w:pPr>
              <w:pStyle w:val="ListParagraph"/>
              <w:ind w:left="0"/>
              <w:rPr>
                <w:rFonts w:cstheme="minorHAnsi"/>
                <w:color w:val="7B7B7B" w:themeColor="accent3" w:themeShade="BF"/>
              </w:rPr>
            </w:pPr>
            <w:hyperlink r:id="rId15" w:tgtFrame="_blank" w:history="1">
              <w:r w:rsidR="007D003A" w:rsidRPr="00D616B0">
                <w:rPr>
                  <w:rFonts w:cstheme="minorHAnsi"/>
                  <w:color w:val="316879"/>
                  <w:u w:val="single"/>
                </w:rPr>
                <w:t>View package request </w:t>
              </w:r>
            </w:hyperlink>
          </w:p>
        </w:tc>
        <w:tc>
          <w:tcPr>
            <w:tcW w:w="4343" w:type="dxa"/>
          </w:tcPr>
          <w:p w14:paraId="760561D2" w14:textId="77777777" w:rsidR="007D003A" w:rsidRPr="00D616B0" w:rsidRDefault="007D003A" w:rsidP="004B624A">
            <w:pPr>
              <w:pStyle w:val="ListParagraph"/>
              <w:spacing w:after="150" w:line="360" w:lineRule="atLeast"/>
              <w:ind w:left="0"/>
              <w:rPr>
                <w:rFonts w:cstheme="minorHAnsi"/>
                <w:color w:val="7B7B7B" w:themeColor="accent3" w:themeShade="BF"/>
              </w:rPr>
            </w:pPr>
          </w:p>
        </w:tc>
      </w:tr>
    </w:tbl>
    <w:p w14:paraId="46E338CE" w14:textId="77777777" w:rsidR="00D616B0" w:rsidRDefault="00D616B0" w:rsidP="00D616B0">
      <w:pPr>
        <w:pStyle w:val="DPAUText"/>
        <w:ind w:left="720"/>
        <w:rPr>
          <w:b/>
          <w:bCs/>
          <w:color w:val="316879"/>
          <w:sz w:val="22"/>
        </w:rPr>
      </w:pPr>
    </w:p>
    <w:p w14:paraId="14D0E140" w14:textId="7C864A74" w:rsidR="007D003A" w:rsidRPr="00D616B0" w:rsidRDefault="007D003A" w:rsidP="007D003A">
      <w:pPr>
        <w:pStyle w:val="DPAUText"/>
        <w:numPr>
          <w:ilvl w:val="0"/>
          <w:numId w:val="3"/>
        </w:numPr>
        <w:rPr>
          <w:b/>
          <w:bCs/>
          <w:color w:val="316879"/>
          <w:sz w:val="22"/>
        </w:rPr>
      </w:pPr>
      <w:r w:rsidRPr="00D616B0">
        <w:rPr>
          <w:b/>
          <w:bCs/>
          <w:color w:val="316879"/>
          <w:sz w:val="22"/>
        </w:rPr>
        <w:t>Other information</w:t>
      </w:r>
    </w:p>
    <w:tbl>
      <w:tblPr>
        <w:tblStyle w:val="TableGrid"/>
        <w:tblW w:w="8363" w:type="dxa"/>
        <w:tblInd w:w="704" w:type="dxa"/>
        <w:tblLook w:val="04A0" w:firstRow="1" w:lastRow="0" w:firstColumn="1" w:lastColumn="0" w:noHBand="0" w:noVBand="1"/>
      </w:tblPr>
      <w:tblGrid>
        <w:gridCol w:w="3686"/>
        <w:gridCol w:w="4677"/>
      </w:tblGrid>
      <w:tr w:rsidR="007D003A" w:rsidRPr="00D616B0" w14:paraId="5C72A2EA" w14:textId="77777777" w:rsidTr="004B624A">
        <w:tc>
          <w:tcPr>
            <w:tcW w:w="3686" w:type="dxa"/>
          </w:tcPr>
          <w:p w14:paraId="2C5E1FA1"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Please list any known or potential overlaps/conflicts with other research using these data.</w:t>
            </w:r>
          </w:p>
          <w:p w14:paraId="31F032FD" w14:textId="77777777" w:rsidR="007D003A" w:rsidRPr="00D616B0" w:rsidRDefault="007D003A" w:rsidP="004B624A">
            <w:pPr>
              <w:pStyle w:val="ListParagraph"/>
              <w:ind w:left="0"/>
              <w:rPr>
                <w:rFonts w:cstheme="minorHAnsi"/>
                <w:i/>
                <w:iCs/>
                <w:color w:val="7B7B7B" w:themeColor="accent3" w:themeShade="BF"/>
                <w:shd w:val="clear" w:color="auto" w:fill="FFFFFF"/>
              </w:rPr>
            </w:pPr>
            <w:r w:rsidRPr="00D616B0">
              <w:rPr>
                <w:rFonts w:cstheme="minorHAnsi"/>
                <w:i/>
                <w:iCs/>
                <w:color w:val="7B7B7B" w:themeColor="accent3" w:themeShade="BF"/>
              </w:rPr>
              <w:t>*Please include your proposal for resolving conflicts</w:t>
            </w:r>
          </w:p>
        </w:tc>
        <w:tc>
          <w:tcPr>
            <w:tcW w:w="4677" w:type="dxa"/>
          </w:tcPr>
          <w:p w14:paraId="66E0E308" w14:textId="77777777" w:rsidR="007D003A" w:rsidRPr="00D616B0" w:rsidRDefault="007D003A" w:rsidP="004B624A">
            <w:pPr>
              <w:pStyle w:val="ListParagraph"/>
              <w:spacing w:after="150" w:line="360" w:lineRule="atLeast"/>
              <w:ind w:left="0"/>
              <w:rPr>
                <w:rFonts w:cstheme="minorHAnsi"/>
                <w:color w:val="7B7B7B" w:themeColor="accent3" w:themeShade="BF"/>
                <w:shd w:val="clear" w:color="auto" w:fill="FFFFFF"/>
              </w:rPr>
            </w:pPr>
          </w:p>
        </w:tc>
      </w:tr>
    </w:tbl>
    <w:p w14:paraId="34E0D243" w14:textId="77777777" w:rsidR="007D003A" w:rsidRPr="00D616B0" w:rsidRDefault="007D003A" w:rsidP="007D003A">
      <w:pPr>
        <w:pStyle w:val="ListParagraph"/>
        <w:spacing w:after="150" w:line="360" w:lineRule="atLeast"/>
        <w:ind w:left="0"/>
        <w:rPr>
          <w:rFonts w:cstheme="minorHAnsi"/>
          <w:color w:val="7B7B7B" w:themeColor="accent3" w:themeShade="BF"/>
          <w:shd w:val="clear" w:color="auto" w:fill="FFFFFF"/>
        </w:rPr>
      </w:pPr>
    </w:p>
    <w:tbl>
      <w:tblPr>
        <w:tblStyle w:val="TableGrid"/>
        <w:tblW w:w="0" w:type="auto"/>
        <w:tblInd w:w="704" w:type="dxa"/>
        <w:tblLook w:val="04A0" w:firstRow="1" w:lastRow="0" w:firstColumn="1" w:lastColumn="0" w:noHBand="0" w:noVBand="1"/>
      </w:tblPr>
      <w:tblGrid>
        <w:gridCol w:w="3686"/>
        <w:gridCol w:w="4626"/>
      </w:tblGrid>
      <w:tr w:rsidR="007D003A" w:rsidRPr="00D616B0" w14:paraId="3D1EE9E9" w14:textId="77777777" w:rsidTr="004B624A">
        <w:tc>
          <w:tcPr>
            <w:tcW w:w="3686" w:type="dxa"/>
          </w:tcPr>
          <w:p w14:paraId="2FEF135B" w14:textId="77777777" w:rsidR="007D003A" w:rsidRPr="00D616B0" w:rsidRDefault="007D003A" w:rsidP="004B624A">
            <w:pPr>
              <w:pStyle w:val="ListParagraph"/>
              <w:ind w:left="0"/>
              <w:rPr>
                <w:rFonts w:cstheme="minorHAnsi"/>
                <w:color w:val="7B7B7B" w:themeColor="accent3" w:themeShade="BF"/>
              </w:rPr>
            </w:pPr>
            <w:r w:rsidRPr="00D616B0">
              <w:rPr>
                <w:rFonts w:cstheme="minorHAnsi"/>
                <w:color w:val="7B7B7B" w:themeColor="accent3" w:themeShade="BF"/>
              </w:rPr>
              <w:t>If you have any further comments regarding this application, please provide them here.</w:t>
            </w:r>
          </w:p>
          <w:p w14:paraId="01C65AB0" w14:textId="77777777" w:rsidR="007D003A" w:rsidRPr="00D616B0" w:rsidRDefault="007D003A" w:rsidP="004B624A">
            <w:pPr>
              <w:pStyle w:val="ListParagraph"/>
              <w:ind w:left="0"/>
              <w:rPr>
                <w:rFonts w:cstheme="minorHAnsi"/>
                <w:i/>
                <w:iCs/>
                <w:color w:val="7B7B7B" w:themeColor="accent3" w:themeShade="BF"/>
                <w:shd w:val="clear" w:color="auto" w:fill="FFFFFF"/>
              </w:rPr>
            </w:pPr>
            <w:r w:rsidRPr="00D616B0">
              <w:rPr>
                <w:rFonts w:cstheme="minorHAnsi"/>
                <w:i/>
                <w:iCs/>
                <w:color w:val="7B7B7B" w:themeColor="accent3" w:themeShade="BF"/>
              </w:rPr>
              <w:t>*This includes whether you intend to include your own data in your analysis</w:t>
            </w:r>
            <w:r w:rsidRPr="00D616B0">
              <w:rPr>
                <w:rFonts w:cstheme="minorHAnsi"/>
                <w:i/>
                <w:iCs/>
                <w:color w:val="7B7B7B" w:themeColor="accent3" w:themeShade="BF"/>
                <w:shd w:val="clear" w:color="auto" w:fill="FFFFFF"/>
              </w:rPr>
              <w:t>.</w:t>
            </w:r>
          </w:p>
        </w:tc>
        <w:tc>
          <w:tcPr>
            <w:tcW w:w="4626" w:type="dxa"/>
          </w:tcPr>
          <w:p w14:paraId="3191B023" w14:textId="77777777" w:rsidR="007D003A" w:rsidRPr="00D616B0" w:rsidRDefault="007D003A" w:rsidP="004B624A">
            <w:pPr>
              <w:pStyle w:val="ListParagraph"/>
              <w:spacing w:after="150" w:line="360" w:lineRule="atLeast"/>
              <w:ind w:left="0"/>
              <w:rPr>
                <w:rFonts w:cstheme="minorHAnsi"/>
                <w:color w:val="7B7B7B" w:themeColor="accent3" w:themeShade="BF"/>
                <w:shd w:val="clear" w:color="auto" w:fill="FFFFFF"/>
              </w:rPr>
            </w:pPr>
          </w:p>
        </w:tc>
      </w:tr>
    </w:tbl>
    <w:p w14:paraId="66006D27" w14:textId="77777777" w:rsidR="007D003A" w:rsidRPr="00D616B0" w:rsidRDefault="007D003A" w:rsidP="007D003A">
      <w:pPr>
        <w:pStyle w:val="DPAUText"/>
        <w:rPr>
          <w:b/>
          <w:bCs/>
          <w:sz w:val="22"/>
        </w:rPr>
      </w:pPr>
    </w:p>
    <w:p w14:paraId="73A63F2A" w14:textId="1120F5B4" w:rsidR="005F3D4A" w:rsidRPr="00D616B0" w:rsidRDefault="005F3D4A" w:rsidP="007D003A">
      <w:pPr>
        <w:pStyle w:val="ListParagraph"/>
        <w:rPr>
          <w:rFonts w:cstheme="minorHAnsi"/>
          <w:color w:val="7B7B7B" w:themeColor="accent3" w:themeShade="BF"/>
        </w:rPr>
      </w:pPr>
    </w:p>
    <w:sectPr w:rsidR="005F3D4A" w:rsidRPr="00D616B0">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1A8EE" w14:textId="77777777" w:rsidR="00054AB3" w:rsidRDefault="00054AB3" w:rsidP="007D003A">
      <w:pPr>
        <w:spacing w:after="0" w:line="240" w:lineRule="auto"/>
      </w:pPr>
      <w:r>
        <w:separator/>
      </w:r>
    </w:p>
  </w:endnote>
  <w:endnote w:type="continuationSeparator" w:id="0">
    <w:p w14:paraId="7F1BFC71" w14:textId="77777777" w:rsidR="00054AB3" w:rsidRDefault="00054AB3" w:rsidP="007D00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D8E3A" w14:textId="77777777" w:rsidR="00054AB3" w:rsidRDefault="00054AB3" w:rsidP="007D003A">
      <w:pPr>
        <w:spacing w:after="0" w:line="240" w:lineRule="auto"/>
      </w:pPr>
      <w:r>
        <w:separator/>
      </w:r>
    </w:p>
  </w:footnote>
  <w:footnote w:type="continuationSeparator" w:id="0">
    <w:p w14:paraId="72E25919" w14:textId="77777777" w:rsidR="00054AB3" w:rsidRDefault="00054AB3" w:rsidP="007D00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A7564" w14:textId="6F3F34F0" w:rsidR="007D003A" w:rsidRDefault="00703ED1" w:rsidP="00703ED1">
    <w:pPr>
      <w:pStyle w:val="Header"/>
      <w:jc w:val="right"/>
    </w:pPr>
    <w:r>
      <w:rPr>
        <w:noProof/>
      </w:rPr>
      <w:drawing>
        <wp:inline distT="0" distB="0" distL="0" distR="0" wp14:anchorId="66DED41F" wp14:editId="0D7C89B3">
          <wp:extent cx="2605405" cy="719455"/>
          <wp:effectExtent l="0" t="0" r="4445" b="444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5405" cy="7194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1828FF"/>
    <w:multiLevelType w:val="hybridMultilevel"/>
    <w:tmpl w:val="05085E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8725EC2"/>
    <w:multiLevelType w:val="hybridMultilevel"/>
    <w:tmpl w:val="0EC2855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81108B3"/>
    <w:multiLevelType w:val="hybridMultilevel"/>
    <w:tmpl w:val="AA8898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DQwNDYwtDA3NTRS0lEKTi0uzszPAykwrQUAh67RniwAAAA="/>
  </w:docVars>
  <w:rsids>
    <w:rsidRoot w:val="00017F5D"/>
    <w:rsid w:val="00017F5D"/>
    <w:rsid w:val="00054AB3"/>
    <w:rsid w:val="000A5CDF"/>
    <w:rsid w:val="000D0CD7"/>
    <w:rsid w:val="0012135C"/>
    <w:rsid w:val="001244C9"/>
    <w:rsid w:val="00162995"/>
    <w:rsid w:val="001A4946"/>
    <w:rsid w:val="003169D3"/>
    <w:rsid w:val="00377DD8"/>
    <w:rsid w:val="00382DFC"/>
    <w:rsid w:val="00406EFB"/>
    <w:rsid w:val="005E3ED2"/>
    <w:rsid w:val="005F3D4A"/>
    <w:rsid w:val="005F3E11"/>
    <w:rsid w:val="006115AF"/>
    <w:rsid w:val="00637A9D"/>
    <w:rsid w:val="00672423"/>
    <w:rsid w:val="00703ED1"/>
    <w:rsid w:val="00754A54"/>
    <w:rsid w:val="00754D1A"/>
    <w:rsid w:val="007C69CC"/>
    <w:rsid w:val="007D003A"/>
    <w:rsid w:val="007F4D5B"/>
    <w:rsid w:val="00803EE8"/>
    <w:rsid w:val="00857C35"/>
    <w:rsid w:val="009A348B"/>
    <w:rsid w:val="009B3EA0"/>
    <w:rsid w:val="009C21FD"/>
    <w:rsid w:val="009F2E66"/>
    <w:rsid w:val="00A00DEE"/>
    <w:rsid w:val="00AB0FE3"/>
    <w:rsid w:val="00B70848"/>
    <w:rsid w:val="00C3355E"/>
    <w:rsid w:val="00D616B0"/>
    <w:rsid w:val="00F82FA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03CBC"/>
  <w15:chartTrackingRefBased/>
  <w15:docId w15:val="{62A4FAA8-140F-4F08-8B96-AC397801F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17F5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7F5D"/>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017F5D"/>
    <w:pPr>
      <w:ind w:left="720"/>
      <w:contextualSpacing/>
    </w:pPr>
    <w:rPr>
      <w:rFonts w:eastAsiaTheme="minorHAnsi"/>
      <w:lang w:eastAsia="en-US"/>
    </w:rPr>
  </w:style>
  <w:style w:type="table" w:styleId="TableGrid">
    <w:name w:val="Table Grid"/>
    <w:basedOn w:val="TableNormal"/>
    <w:uiPriority w:val="59"/>
    <w:rsid w:val="00017F5D"/>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muted">
    <w:name w:val="text-muted"/>
    <w:basedOn w:val="Normal"/>
    <w:rsid w:val="00754A5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54A54"/>
    <w:rPr>
      <w:i/>
      <w:iCs/>
    </w:rPr>
  </w:style>
  <w:style w:type="character" w:styleId="CommentReference">
    <w:name w:val="annotation reference"/>
    <w:basedOn w:val="DefaultParagraphFont"/>
    <w:uiPriority w:val="99"/>
    <w:semiHidden/>
    <w:unhideWhenUsed/>
    <w:rsid w:val="00A00DEE"/>
    <w:rPr>
      <w:sz w:val="16"/>
      <w:szCs w:val="16"/>
    </w:rPr>
  </w:style>
  <w:style w:type="paragraph" w:styleId="CommentText">
    <w:name w:val="annotation text"/>
    <w:basedOn w:val="Normal"/>
    <w:link w:val="CommentTextChar"/>
    <w:uiPriority w:val="99"/>
    <w:semiHidden/>
    <w:unhideWhenUsed/>
    <w:rsid w:val="00A00DEE"/>
    <w:pPr>
      <w:spacing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semiHidden/>
    <w:rsid w:val="00A00DEE"/>
    <w:rPr>
      <w:rFonts w:eastAsiaTheme="minorHAnsi"/>
      <w:sz w:val="20"/>
      <w:szCs w:val="20"/>
      <w:lang w:eastAsia="en-US"/>
    </w:rPr>
  </w:style>
  <w:style w:type="character" w:styleId="Hyperlink">
    <w:name w:val="Hyperlink"/>
    <w:basedOn w:val="DefaultParagraphFont"/>
    <w:uiPriority w:val="99"/>
    <w:unhideWhenUsed/>
    <w:rsid w:val="003169D3"/>
    <w:rPr>
      <w:color w:val="0000FF"/>
      <w:u w:val="single"/>
    </w:rPr>
  </w:style>
  <w:style w:type="paragraph" w:customStyle="1" w:styleId="DPAUText">
    <w:name w:val="DPAU Text"/>
    <w:basedOn w:val="Normal"/>
    <w:link w:val="DPAUTextChar"/>
    <w:qFormat/>
    <w:rsid w:val="001A4946"/>
    <w:rPr>
      <w:rFonts w:eastAsiaTheme="minorHAnsi" w:cstheme="minorHAnsi"/>
      <w:color w:val="767171" w:themeColor="background2" w:themeShade="80"/>
      <w:sz w:val="24"/>
      <w:lang w:eastAsia="en-US"/>
    </w:rPr>
  </w:style>
  <w:style w:type="character" w:customStyle="1" w:styleId="DPAUTextChar">
    <w:name w:val="DPAU Text Char"/>
    <w:basedOn w:val="DefaultParagraphFont"/>
    <w:link w:val="DPAUText"/>
    <w:rsid w:val="001A4946"/>
    <w:rPr>
      <w:rFonts w:eastAsiaTheme="minorHAnsi" w:cstheme="minorHAnsi"/>
      <w:color w:val="767171" w:themeColor="background2" w:themeShade="80"/>
      <w:sz w:val="24"/>
      <w:lang w:eastAsia="en-US"/>
    </w:rPr>
  </w:style>
  <w:style w:type="character" w:styleId="FollowedHyperlink">
    <w:name w:val="FollowedHyperlink"/>
    <w:basedOn w:val="DefaultParagraphFont"/>
    <w:uiPriority w:val="99"/>
    <w:semiHidden/>
    <w:unhideWhenUsed/>
    <w:rsid w:val="007D003A"/>
    <w:rPr>
      <w:color w:val="954F72" w:themeColor="followedHyperlink"/>
      <w:u w:val="single"/>
    </w:rPr>
  </w:style>
  <w:style w:type="paragraph" w:styleId="Header">
    <w:name w:val="header"/>
    <w:basedOn w:val="Normal"/>
    <w:link w:val="HeaderChar"/>
    <w:uiPriority w:val="99"/>
    <w:unhideWhenUsed/>
    <w:rsid w:val="007D00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003A"/>
  </w:style>
  <w:style w:type="paragraph" w:styleId="Footer">
    <w:name w:val="footer"/>
    <w:basedOn w:val="Normal"/>
    <w:link w:val="FooterChar"/>
    <w:uiPriority w:val="99"/>
    <w:unhideWhenUsed/>
    <w:rsid w:val="007D00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00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422427">
      <w:bodyDiv w:val="1"/>
      <w:marLeft w:val="0"/>
      <w:marRight w:val="0"/>
      <w:marTop w:val="0"/>
      <w:marBottom w:val="0"/>
      <w:divBdr>
        <w:top w:val="none" w:sz="0" w:space="0" w:color="auto"/>
        <w:left w:val="none" w:sz="0" w:space="0" w:color="auto"/>
        <w:bottom w:val="none" w:sz="0" w:space="0" w:color="auto"/>
        <w:right w:val="none" w:sz="0" w:space="0" w:color="auto"/>
      </w:divBdr>
    </w:div>
    <w:div w:id="1430350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au@unsw.edu.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ementiasplatform.com.au/research-hub-analysis-environment-guide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dementiasplatform.com.au/dpau-policies" TargetMode="External"/><Relationship Id="rId5" Type="http://schemas.openxmlformats.org/officeDocument/2006/relationships/styles" Target="styles.xml"/><Relationship Id="rId15" Type="http://schemas.openxmlformats.org/officeDocument/2006/relationships/hyperlink" Target="https://portal.dementiasplatform.com.au/redirect/packages" TargetMode="External"/><Relationship Id="rId10" Type="http://schemas.openxmlformats.org/officeDocument/2006/relationships/hyperlink" Target="https://dementiasplatform.com.au/sites/default/files/documents/DPAU_Data_Access_Agreement.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rtal.dementiasplatform.com.au/redirect/available-app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D023663764F044B51640AF8A3E69D8" ma:contentTypeVersion="9" ma:contentTypeDescription="Create a new document." ma:contentTypeScope="" ma:versionID="745528d393a2a16425d48c14e33a9c65">
  <xsd:schema xmlns:xsd="http://www.w3.org/2001/XMLSchema" xmlns:xs="http://www.w3.org/2001/XMLSchema" xmlns:p="http://schemas.microsoft.com/office/2006/metadata/properties" xmlns:ns2="e1c2c1c0-87c1-432f-a863-345967e55fc3" targetNamespace="http://schemas.microsoft.com/office/2006/metadata/properties" ma:root="true" ma:fieldsID="a4f0a116930870b2a6161aff3a21b84c" ns2:_="">
    <xsd:import namespace="e1c2c1c0-87c1-432f-a863-345967e55f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c2c1c0-87c1-432f-a863-345967e55f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C1882E-0B03-4412-A25F-1CF737FB61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c2c1c0-87c1-432f-a863-345967e55f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5E6095-B574-47BB-9686-D05B433E573B}">
  <ds:schemaRefs>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infopath/2007/PartnerControls"/>
    <ds:schemaRef ds:uri="e1c2c1c0-87c1-432f-a863-345967e55fc3"/>
    <ds:schemaRef ds:uri="http://www.w3.org/XML/1998/namespace"/>
  </ds:schemaRefs>
</ds:datastoreItem>
</file>

<file path=customXml/itemProps3.xml><?xml version="1.0" encoding="utf-8"?>
<ds:datastoreItem xmlns:ds="http://schemas.openxmlformats.org/officeDocument/2006/customXml" ds:itemID="{DD01607F-AF3D-4C8C-B905-60A95D49F5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43</Words>
  <Characters>7091</Characters>
  <Application>Microsoft Office Word</Application>
  <DocSecurity>0</DocSecurity>
  <Lines>59</Lines>
  <Paragraphs>16</Paragraphs>
  <ScaleCrop>false</ScaleCrop>
  <Company/>
  <LinksUpToDate>false</LinksUpToDate>
  <CharactersWithSpaces>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ry Chen</dc:creator>
  <cp:keywords/>
  <dc:description/>
  <cp:lastModifiedBy>Rory Chen</cp:lastModifiedBy>
  <cp:revision>2</cp:revision>
  <dcterms:created xsi:type="dcterms:W3CDTF">2021-09-17T06:47:00Z</dcterms:created>
  <dcterms:modified xsi:type="dcterms:W3CDTF">2021-09-17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D023663764F044B51640AF8A3E69D8</vt:lpwstr>
  </property>
</Properties>
</file>